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C91565" w14:textId="77777777" w:rsidR="00EA26A8" w:rsidRDefault="00EA26A8" w:rsidP="000B4457">
      <w:pPr>
        <w:spacing w:line="480" w:lineRule="auto"/>
      </w:pPr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272D2A93" wp14:editId="0AC71A54">
            <wp:simplePos x="0" y="0"/>
            <wp:positionH relativeFrom="margin">
              <wp:align>right</wp:align>
            </wp:positionH>
            <wp:positionV relativeFrom="paragraph">
              <wp:posOffset>3175</wp:posOffset>
            </wp:positionV>
            <wp:extent cx="1691640" cy="705485"/>
            <wp:effectExtent l="0" t="0" r="3810" b="0"/>
            <wp:wrapTight wrapText="bothSides">
              <wp:wrapPolygon edited="0">
                <wp:start x="0" y="0"/>
                <wp:lineTo x="0" y="20997"/>
                <wp:lineTo x="21405" y="20997"/>
                <wp:lineTo x="21405" y="0"/>
                <wp:lineTo x="0" y="0"/>
              </wp:wrapPolygon>
            </wp:wrapTight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40" cy="7054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46C5B2" w14:textId="77777777" w:rsidR="00EA26A8" w:rsidRDefault="00EA26A8" w:rsidP="000B4457">
      <w:pPr>
        <w:spacing w:line="480" w:lineRule="auto"/>
      </w:pPr>
    </w:p>
    <w:p w14:paraId="061AF6D7" w14:textId="6EDCD9C3" w:rsidR="000B4457" w:rsidRDefault="00875203" w:rsidP="000B4457">
      <w:pPr>
        <w:spacing w:line="480" w:lineRule="auto"/>
      </w:pPr>
      <w:r>
        <w:t>NWU Animal Care, Health,</w:t>
      </w:r>
      <w:r w:rsidR="002D16F1">
        <w:t xml:space="preserve"> </w:t>
      </w:r>
      <w:r w:rsidR="00EA26A8">
        <w:t xml:space="preserve">Safety </w:t>
      </w:r>
      <w:r w:rsidR="00AF3397">
        <w:t>R</w:t>
      </w:r>
      <w:r w:rsidR="00EA26A8">
        <w:t xml:space="preserve">esearch </w:t>
      </w:r>
      <w:r>
        <w:t>Ethics Committee</w:t>
      </w:r>
    </w:p>
    <w:p w14:paraId="537C39EC" w14:textId="77777777" w:rsidR="00034330" w:rsidRPr="00E03DBF" w:rsidRDefault="00034330" w:rsidP="00034330">
      <w:pPr>
        <w:spacing w:after="100" w:afterAutospacing="1"/>
        <w:jc w:val="left"/>
        <w:rPr>
          <w:rFonts w:cs="Arial"/>
          <w:b/>
          <w:sz w:val="28"/>
          <w:szCs w:val="28"/>
        </w:rPr>
      </w:pPr>
      <w:bookmarkStart w:id="0" w:name="docDepartment"/>
      <w:bookmarkEnd w:id="0"/>
      <w:r w:rsidRPr="00E03DBF">
        <w:rPr>
          <w:rFonts w:cs="Arial"/>
          <w:b/>
          <w:sz w:val="28"/>
          <w:szCs w:val="28"/>
        </w:rPr>
        <w:t>Health Sciences Ethics Office for</w:t>
      </w:r>
      <w:r w:rsidR="006B212B">
        <w:rPr>
          <w:rFonts w:cs="Arial"/>
          <w:b/>
          <w:sz w:val="28"/>
          <w:szCs w:val="28"/>
        </w:rPr>
        <w:t xml:space="preserve"> Research, Training and Support</w:t>
      </w:r>
    </w:p>
    <w:tbl>
      <w:tblPr>
        <w:tblStyle w:val="TableGrid"/>
        <w:tblW w:w="10525" w:type="dxa"/>
        <w:jc w:val="center"/>
        <w:tblLook w:val="04A0" w:firstRow="1" w:lastRow="0" w:firstColumn="1" w:lastColumn="0" w:noHBand="0" w:noVBand="1"/>
      </w:tblPr>
      <w:tblGrid>
        <w:gridCol w:w="535"/>
        <w:gridCol w:w="3870"/>
        <w:gridCol w:w="6120"/>
      </w:tblGrid>
      <w:tr w:rsidR="00134267" w:rsidRPr="00496D14" w14:paraId="6C6BE0B6" w14:textId="77777777" w:rsidTr="00F01A7D">
        <w:trPr>
          <w:trHeight w:val="794"/>
          <w:jc w:val="center"/>
        </w:trPr>
        <w:tc>
          <w:tcPr>
            <w:tcW w:w="10525" w:type="dxa"/>
            <w:gridSpan w:val="3"/>
            <w:shd w:val="clear" w:color="auto" w:fill="B2A1C7" w:themeFill="accent4" w:themeFillTint="99"/>
          </w:tcPr>
          <w:p w14:paraId="5FC6E5D4" w14:textId="3C3D1054" w:rsidR="00134267" w:rsidRPr="00496D14" w:rsidRDefault="00134267" w:rsidP="00E70D6F">
            <w:pPr>
              <w:jc w:val="center"/>
              <w:rPr>
                <w:rFonts w:cs="Arial"/>
                <w:b/>
                <w:sz w:val="28"/>
                <w:szCs w:val="28"/>
              </w:rPr>
            </w:pPr>
            <w:r w:rsidRPr="00907103">
              <w:rPr>
                <w:rFonts w:cs="Arial"/>
                <w:b/>
                <w:sz w:val="28"/>
                <w:szCs w:val="28"/>
              </w:rPr>
              <w:t>North</w:t>
            </w:r>
            <w:r>
              <w:rPr>
                <w:rFonts w:cs="Arial"/>
                <w:b/>
                <w:sz w:val="28"/>
                <w:szCs w:val="28"/>
              </w:rPr>
              <w:t>-</w:t>
            </w:r>
            <w:r w:rsidRPr="00907103">
              <w:rPr>
                <w:rFonts w:cs="Arial"/>
                <w:b/>
                <w:sz w:val="28"/>
                <w:szCs w:val="28"/>
              </w:rPr>
              <w:t>West University Animal Care, Health</w:t>
            </w:r>
            <w:r>
              <w:rPr>
                <w:rFonts w:cs="Arial"/>
                <w:b/>
                <w:sz w:val="28"/>
                <w:szCs w:val="28"/>
              </w:rPr>
              <w:t>,</w:t>
            </w:r>
            <w:r w:rsidRPr="00907103">
              <w:rPr>
                <w:rFonts w:cs="Arial"/>
                <w:b/>
                <w:sz w:val="28"/>
                <w:szCs w:val="28"/>
              </w:rPr>
              <w:t xml:space="preserve"> and Safety Research Ethics Committee (NWU-</w:t>
            </w:r>
            <w:proofErr w:type="spellStart"/>
            <w:r w:rsidRPr="00907103">
              <w:rPr>
                <w:rFonts w:cs="Arial"/>
                <w:b/>
                <w:sz w:val="28"/>
                <w:szCs w:val="28"/>
              </w:rPr>
              <w:t>AnimCare</w:t>
            </w:r>
            <w:r>
              <w:rPr>
                <w:rFonts w:cs="Arial"/>
                <w:b/>
                <w:sz w:val="28"/>
                <w:szCs w:val="28"/>
              </w:rPr>
              <w:t>REC</w:t>
            </w:r>
            <w:proofErr w:type="spellEnd"/>
            <w:r w:rsidRPr="00907103">
              <w:rPr>
                <w:rFonts w:cs="Arial"/>
                <w:b/>
                <w:sz w:val="28"/>
                <w:szCs w:val="28"/>
              </w:rPr>
              <w:t>) Member List – 20</w:t>
            </w:r>
            <w:r>
              <w:rPr>
                <w:rFonts w:cs="Arial"/>
                <w:b/>
                <w:sz w:val="28"/>
                <w:szCs w:val="28"/>
              </w:rPr>
              <w:t>2</w:t>
            </w:r>
            <w:r w:rsidR="00AF3397">
              <w:rPr>
                <w:rFonts w:cs="Arial"/>
                <w:b/>
                <w:sz w:val="28"/>
                <w:szCs w:val="28"/>
              </w:rPr>
              <w:t>4</w:t>
            </w:r>
          </w:p>
        </w:tc>
      </w:tr>
      <w:tr w:rsidR="00134267" w:rsidRPr="00496D14" w14:paraId="2A41C060" w14:textId="77777777" w:rsidTr="00134267">
        <w:trPr>
          <w:trHeight w:val="454"/>
          <w:jc w:val="center"/>
        </w:trPr>
        <w:tc>
          <w:tcPr>
            <w:tcW w:w="535" w:type="dxa"/>
            <w:shd w:val="clear" w:color="auto" w:fill="CCC0D9" w:themeFill="accent4" w:themeFillTint="66"/>
          </w:tcPr>
          <w:p w14:paraId="28C7A7D1" w14:textId="77777777" w:rsidR="00134267" w:rsidRPr="00CB0C58" w:rsidRDefault="00134267" w:rsidP="00BD2644">
            <w:pPr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3870" w:type="dxa"/>
            <w:shd w:val="clear" w:color="auto" w:fill="CCC0D9" w:themeFill="accent4" w:themeFillTint="66"/>
            <w:vAlign w:val="bottom"/>
          </w:tcPr>
          <w:p w14:paraId="01989923" w14:textId="56E84C65" w:rsidR="00134267" w:rsidRPr="00CB0C58" w:rsidRDefault="00134267" w:rsidP="00BD2644">
            <w:pPr>
              <w:jc w:val="center"/>
              <w:rPr>
                <w:rFonts w:cs="Arial"/>
                <w:b/>
                <w:sz w:val="24"/>
                <w:szCs w:val="24"/>
              </w:rPr>
            </w:pPr>
            <w:r w:rsidRPr="00CB0C58">
              <w:rPr>
                <w:rFonts w:cs="Arial"/>
                <w:b/>
                <w:sz w:val="24"/>
                <w:szCs w:val="24"/>
              </w:rPr>
              <w:t>Ti</w:t>
            </w:r>
            <w:r>
              <w:rPr>
                <w:rFonts w:cs="Arial"/>
                <w:b/>
                <w:sz w:val="24"/>
                <w:szCs w:val="24"/>
              </w:rPr>
              <w:t>tle, Initials (Name) &amp; Surname</w:t>
            </w:r>
          </w:p>
        </w:tc>
        <w:tc>
          <w:tcPr>
            <w:tcW w:w="6120" w:type="dxa"/>
            <w:shd w:val="clear" w:color="auto" w:fill="CCC0D9" w:themeFill="accent4" w:themeFillTint="66"/>
            <w:vAlign w:val="bottom"/>
          </w:tcPr>
          <w:p w14:paraId="5637804C" w14:textId="77777777" w:rsidR="00134267" w:rsidRPr="00CB0C58" w:rsidRDefault="00134267" w:rsidP="00BD2644">
            <w:pPr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Capacity</w:t>
            </w:r>
          </w:p>
        </w:tc>
      </w:tr>
      <w:tr w:rsidR="00134267" w:rsidRPr="00496D14" w14:paraId="728F211D" w14:textId="77777777" w:rsidTr="00F05A1E">
        <w:trPr>
          <w:trHeight w:val="454"/>
          <w:jc w:val="center"/>
        </w:trPr>
        <w:tc>
          <w:tcPr>
            <w:tcW w:w="10525" w:type="dxa"/>
            <w:gridSpan w:val="3"/>
            <w:shd w:val="clear" w:color="auto" w:fill="E5DFEC" w:themeFill="accent4" w:themeFillTint="33"/>
          </w:tcPr>
          <w:p w14:paraId="377DDCDF" w14:textId="0E7DD0B3" w:rsidR="00134267" w:rsidRPr="00CB0C58" w:rsidRDefault="00134267" w:rsidP="005522BD">
            <w:pPr>
              <w:jc w:val="center"/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28"/>
                <w:szCs w:val="28"/>
              </w:rPr>
              <w:t>Members</w:t>
            </w:r>
          </w:p>
        </w:tc>
      </w:tr>
      <w:tr w:rsidR="00134267" w14:paraId="3837B55A" w14:textId="77777777" w:rsidTr="00134267">
        <w:trPr>
          <w:jc w:val="center"/>
        </w:trPr>
        <w:tc>
          <w:tcPr>
            <w:tcW w:w="535" w:type="dxa"/>
          </w:tcPr>
          <w:p w14:paraId="16D22D02" w14:textId="4D9C4BAD" w:rsidR="00134267" w:rsidRPr="000B4457" w:rsidRDefault="00134267" w:rsidP="009C4CBF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1</w:t>
            </w:r>
          </w:p>
        </w:tc>
        <w:tc>
          <w:tcPr>
            <w:tcW w:w="3870" w:type="dxa"/>
            <w:vAlign w:val="center"/>
          </w:tcPr>
          <w:p w14:paraId="77F64806" w14:textId="4A255F9F" w:rsidR="00134267" w:rsidRPr="009C4CBF" w:rsidRDefault="00134267" w:rsidP="009C4CBF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 w:rsidRPr="000B4457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Prof CB (Tiaan) Brink</w:t>
            </w:r>
          </w:p>
        </w:tc>
        <w:tc>
          <w:tcPr>
            <w:tcW w:w="6120" w:type="dxa"/>
            <w:vAlign w:val="center"/>
          </w:tcPr>
          <w:p w14:paraId="3E35FD00" w14:textId="77777777" w:rsidR="00134267" w:rsidRPr="009C4CBF" w:rsidRDefault="00134267" w:rsidP="009C4CBF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 w:rsidRPr="000B4457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Chairperson</w:t>
            </w:r>
          </w:p>
        </w:tc>
      </w:tr>
      <w:tr w:rsidR="00134267" w14:paraId="59089D4D" w14:textId="77777777" w:rsidTr="00134267">
        <w:trPr>
          <w:jc w:val="center"/>
        </w:trPr>
        <w:tc>
          <w:tcPr>
            <w:tcW w:w="535" w:type="dxa"/>
          </w:tcPr>
          <w:p w14:paraId="06708D0A" w14:textId="001008EA" w:rsidR="00134267" w:rsidRPr="000B4457" w:rsidRDefault="00134267" w:rsidP="002E61D6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2</w:t>
            </w:r>
          </w:p>
        </w:tc>
        <w:tc>
          <w:tcPr>
            <w:tcW w:w="3870" w:type="dxa"/>
            <w:vAlign w:val="center"/>
          </w:tcPr>
          <w:p w14:paraId="4C351B0E" w14:textId="4B844D26" w:rsidR="00134267" w:rsidRPr="009C4CBF" w:rsidRDefault="00BD66CA" w:rsidP="002E61D6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 w:rsidRPr="00BD66CA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Prof C (</w:t>
            </w:r>
            <w:proofErr w:type="spellStart"/>
            <w:r w:rsidRPr="00BD66CA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Ché</w:t>
            </w:r>
            <w:proofErr w:type="spellEnd"/>
            <w:r w:rsidRPr="00BD66CA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) Weldon</w:t>
            </w:r>
          </w:p>
        </w:tc>
        <w:tc>
          <w:tcPr>
            <w:tcW w:w="6120" w:type="dxa"/>
            <w:vAlign w:val="center"/>
          </w:tcPr>
          <w:p w14:paraId="2C5BCE5D" w14:textId="77777777" w:rsidR="00134267" w:rsidRPr="009C4CBF" w:rsidRDefault="00134267" w:rsidP="002E61D6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 w:rsidRPr="000B4457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Vice-Chairperson</w:t>
            </w:r>
          </w:p>
        </w:tc>
      </w:tr>
      <w:tr w:rsidR="00134267" w:rsidRPr="009C4CBF" w14:paraId="7AAFA370" w14:textId="77777777" w:rsidTr="00134267">
        <w:trPr>
          <w:jc w:val="center"/>
        </w:trPr>
        <w:tc>
          <w:tcPr>
            <w:tcW w:w="535" w:type="dxa"/>
          </w:tcPr>
          <w:p w14:paraId="659390B6" w14:textId="02329D0D" w:rsidR="00134267" w:rsidRPr="000B4457" w:rsidRDefault="00134267" w:rsidP="00986F9B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3</w:t>
            </w:r>
          </w:p>
        </w:tc>
        <w:tc>
          <w:tcPr>
            <w:tcW w:w="3870" w:type="dxa"/>
            <w:vAlign w:val="center"/>
          </w:tcPr>
          <w:p w14:paraId="3A8772CE" w14:textId="2BFFD053" w:rsidR="00134267" w:rsidRPr="009C4CBF" w:rsidRDefault="00BD66CA" w:rsidP="00986F9B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 w:rsidRPr="00BD66CA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Dr W ((Wihan) Pheiffer</w:t>
            </w:r>
          </w:p>
        </w:tc>
        <w:tc>
          <w:tcPr>
            <w:tcW w:w="6120" w:type="dxa"/>
            <w:vAlign w:val="center"/>
          </w:tcPr>
          <w:p w14:paraId="794C2EE3" w14:textId="77777777" w:rsidR="00134267" w:rsidRPr="009C4CBF" w:rsidRDefault="00134267" w:rsidP="00986F9B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 w:rsidRPr="000B4457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Vice-Chairperson</w:t>
            </w:r>
          </w:p>
        </w:tc>
      </w:tr>
      <w:tr w:rsidR="00BD66CA" w14:paraId="125E1378" w14:textId="77777777" w:rsidTr="00134267">
        <w:trPr>
          <w:jc w:val="center"/>
        </w:trPr>
        <w:tc>
          <w:tcPr>
            <w:tcW w:w="535" w:type="dxa"/>
          </w:tcPr>
          <w:p w14:paraId="7D580F96" w14:textId="7BB8C682" w:rsidR="00BD66CA" w:rsidRDefault="00BD66CA" w:rsidP="00244B64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4</w:t>
            </w:r>
          </w:p>
        </w:tc>
        <w:tc>
          <w:tcPr>
            <w:tcW w:w="3870" w:type="dxa"/>
            <w:vAlign w:val="center"/>
          </w:tcPr>
          <w:p w14:paraId="365AE2C2" w14:textId="7A02CDE3" w:rsidR="00BD66CA" w:rsidRPr="00215731" w:rsidRDefault="00BD66CA" w:rsidP="00244B64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 w:rsidRPr="00BD66CA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Dr SF (Stephan) Steyn</w:t>
            </w:r>
          </w:p>
        </w:tc>
        <w:tc>
          <w:tcPr>
            <w:tcW w:w="6120" w:type="dxa"/>
            <w:vAlign w:val="bottom"/>
          </w:tcPr>
          <w:p w14:paraId="57B9EA4B" w14:textId="49C61E8A" w:rsidR="00BD66CA" w:rsidRDefault="00BD66CA" w:rsidP="00244B64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 w:rsidRPr="00BD66CA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Vice-Chairperson</w:t>
            </w:r>
          </w:p>
        </w:tc>
      </w:tr>
      <w:tr w:rsidR="00134267" w14:paraId="0B6F6D82" w14:textId="77777777" w:rsidTr="00134267">
        <w:trPr>
          <w:jc w:val="center"/>
        </w:trPr>
        <w:tc>
          <w:tcPr>
            <w:tcW w:w="535" w:type="dxa"/>
          </w:tcPr>
          <w:p w14:paraId="11F4DFE0" w14:textId="28C92B46" w:rsidR="00134267" w:rsidRPr="00215731" w:rsidRDefault="00BD66CA" w:rsidP="00244B64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5</w:t>
            </w:r>
          </w:p>
        </w:tc>
        <w:tc>
          <w:tcPr>
            <w:tcW w:w="3870" w:type="dxa"/>
            <w:vAlign w:val="center"/>
          </w:tcPr>
          <w:p w14:paraId="41301C05" w14:textId="69238010" w:rsidR="00134267" w:rsidRDefault="00134267" w:rsidP="00244B64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 w:rsidRPr="00215731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Prof GW (Wayne) Towers</w:t>
            </w:r>
          </w:p>
        </w:tc>
        <w:tc>
          <w:tcPr>
            <w:tcW w:w="6120" w:type="dxa"/>
            <w:vAlign w:val="bottom"/>
          </w:tcPr>
          <w:p w14:paraId="6DAFC6ED" w14:textId="699F1816" w:rsidR="00134267" w:rsidRDefault="00134267" w:rsidP="00244B64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Head of Ethics Office, Advisory Member, Ethicist</w:t>
            </w:r>
          </w:p>
        </w:tc>
      </w:tr>
      <w:tr w:rsidR="00BD66CA" w14:paraId="2F1FDAA9" w14:textId="77777777" w:rsidTr="00134267">
        <w:trPr>
          <w:jc w:val="center"/>
        </w:trPr>
        <w:tc>
          <w:tcPr>
            <w:tcW w:w="535" w:type="dxa"/>
          </w:tcPr>
          <w:p w14:paraId="6BF14027" w14:textId="488DDE11" w:rsidR="00BD66CA" w:rsidRDefault="00BD66CA" w:rsidP="00244B64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6</w:t>
            </w:r>
          </w:p>
        </w:tc>
        <w:tc>
          <w:tcPr>
            <w:tcW w:w="3870" w:type="dxa"/>
            <w:vAlign w:val="center"/>
          </w:tcPr>
          <w:p w14:paraId="21370929" w14:textId="0B91F52E" w:rsidR="00BD66CA" w:rsidRDefault="00BD66CA" w:rsidP="00244B64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 xml:space="preserve">Prof </w:t>
            </w:r>
            <w:r w:rsidR="00BE0AF0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MJ</w:t>
            </w: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 xml:space="preserve"> (Hannalene) Du Plessis</w:t>
            </w:r>
          </w:p>
        </w:tc>
        <w:tc>
          <w:tcPr>
            <w:tcW w:w="6120" w:type="dxa"/>
            <w:vAlign w:val="center"/>
          </w:tcPr>
          <w:p w14:paraId="57674070" w14:textId="4AFCBF17" w:rsidR="00BD66CA" w:rsidRDefault="00BD66CA" w:rsidP="00244B64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 w:rsidRPr="00BD66CA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Scientist</w:t>
            </w:r>
          </w:p>
        </w:tc>
      </w:tr>
      <w:tr w:rsidR="00134267" w14:paraId="5442A3D8" w14:textId="77777777" w:rsidTr="00134267">
        <w:trPr>
          <w:jc w:val="center"/>
        </w:trPr>
        <w:tc>
          <w:tcPr>
            <w:tcW w:w="535" w:type="dxa"/>
          </w:tcPr>
          <w:p w14:paraId="1B5C2EFC" w14:textId="058D1084" w:rsidR="00134267" w:rsidRDefault="00BD66CA" w:rsidP="00244B64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7</w:t>
            </w:r>
          </w:p>
        </w:tc>
        <w:tc>
          <w:tcPr>
            <w:tcW w:w="3870" w:type="dxa"/>
            <w:vAlign w:val="center"/>
          </w:tcPr>
          <w:p w14:paraId="3F1DEBF6" w14:textId="7A3D43BA" w:rsidR="00134267" w:rsidRPr="000B4457" w:rsidRDefault="00134267" w:rsidP="00244B64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Prof U (Upenyu) Marume</w:t>
            </w:r>
          </w:p>
        </w:tc>
        <w:tc>
          <w:tcPr>
            <w:tcW w:w="6120" w:type="dxa"/>
            <w:vAlign w:val="center"/>
          </w:tcPr>
          <w:p w14:paraId="79F201F9" w14:textId="77777777" w:rsidR="00134267" w:rsidRPr="000B4457" w:rsidRDefault="00134267" w:rsidP="00244B64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Scientist</w:t>
            </w:r>
          </w:p>
        </w:tc>
      </w:tr>
      <w:tr w:rsidR="00134267" w14:paraId="71649D56" w14:textId="77777777" w:rsidTr="00134267">
        <w:trPr>
          <w:jc w:val="center"/>
        </w:trPr>
        <w:tc>
          <w:tcPr>
            <w:tcW w:w="535" w:type="dxa"/>
          </w:tcPr>
          <w:p w14:paraId="54CD9793" w14:textId="0FBF3F5E" w:rsidR="00134267" w:rsidRPr="000B4457" w:rsidRDefault="00BD66CA" w:rsidP="00244B64">
            <w:pPr>
              <w:spacing w:after="0"/>
              <w:rPr>
                <w:rFonts w:cs="Arial"/>
                <w:sz w:val="24"/>
                <w:szCs w:val="24"/>
                <w:lang w:val="en-GB"/>
              </w:rPr>
            </w:pPr>
            <w:r>
              <w:rPr>
                <w:rFonts w:cs="Arial"/>
                <w:sz w:val="24"/>
                <w:szCs w:val="24"/>
                <w:lang w:val="en-GB"/>
              </w:rPr>
              <w:t>8</w:t>
            </w:r>
          </w:p>
        </w:tc>
        <w:tc>
          <w:tcPr>
            <w:tcW w:w="3870" w:type="dxa"/>
            <w:vAlign w:val="center"/>
          </w:tcPr>
          <w:p w14:paraId="1B946F03" w14:textId="3A832921" w:rsidR="00134267" w:rsidRPr="009C4CBF" w:rsidRDefault="00134267" w:rsidP="00244B64">
            <w:pPr>
              <w:spacing w:after="0"/>
              <w:rPr>
                <w:rFonts w:cs="Arial"/>
                <w:sz w:val="24"/>
                <w:szCs w:val="24"/>
                <w:lang w:val="en-GB"/>
              </w:rPr>
            </w:pPr>
            <w:r w:rsidRPr="000B4457">
              <w:rPr>
                <w:rFonts w:cs="Arial"/>
                <w:sz w:val="24"/>
                <w:szCs w:val="24"/>
                <w:lang w:val="en-GB"/>
              </w:rPr>
              <w:t>Prof DD (David) N’Da</w:t>
            </w:r>
          </w:p>
        </w:tc>
        <w:tc>
          <w:tcPr>
            <w:tcW w:w="6120" w:type="dxa"/>
            <w:vAlign w:val="center"/>
          </w:tcPr>
          <w:p w14:paraId="28737BE4" w14:textId="77777777" w:rsidR="00134267" w:rsidRPr="009C4CBF" w:rsidRDefault="00134267" w:rsidP="00244B64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Scientist</w:t>
            </w:r>
          </w:p>
        </w:tc>
      </w:tr>
      <w:tr w:rsidR="00134267" w:rsidRPr="009C4CBF" w14:paraId="7C9DF983" w14:textId="77777777" w:rsidTr="00134267">
        <w:trPr>
          <w:jc w:val="center"/>
        </w:trPr>
        <w:tc>
          <w:tcPr>
            <w:tcW w:w="535" w:type="dxa"/>
          </w:tcPr>
          <w:p w14:paraId="2E5B822D" w14:textId="36EEC175" w:rsidR="00134267" w:rsidRDefault="00BD66CA" w:rsidP="00244B64">
            <w:pPr>
              <w:spacing w:after="0"/>
              <w:rPr>
                <w:rFonts w:eastAsia="Calibri"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eastAsia="Calibri" w:cs="Arial"/>
                <w:color w:val="000000"/>
                <w:sz w:val="24"/>
                <w:szCs w:val="24"/>
                <w:lang w:val="en-GB" w:eastAsia="en-ZA"/>
              </w:rPr>
              <w:t>9</w:t>
            </w:r>
          </w:p>
        </w:tc>
        <w:tc>
          <w:tcPr>
            <w:tcW w:w="3870" w:type="dxa"/>
            <w:vAlign w:val="center"/>
          </w:tcPr>
          <w:p w14:paraId="3BF4DF55" w14:textId="6E3CD245" w:rsidR="00134267" w:rsidRPr="009C4CBF" w:rsidRDefault="00134267" w:rsidP="00244B64">
            <w:pPr>
              <w:spacing w:after="0"/>
              <w:rPr>
                <w:rFonts w:eastAsia="Calibri"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eastAsia="Calibri" w:cs="Arial"/>
                <w:color w:val="000000"/>
                <w:sz w:val="24"/>
                <w:szCs w:val="24"/>
                <w:lang w:val="en-GB" w:eastAsia="en-ZA"/>
              </w:rPr>
              <w:t>Prof</w:t>
            </w:r>
            <w:r w:rsidRPr="000B4457">
              <w:rPr>
                <w:rFonts w:eastAsia="Calibri" w:cs="Arial"/>
                <w:color w:val="000000"/>
                <w:sz w:val="24"/>
                <w:szCs w:val="24"/>
                <w:lang w:val="en-GB" w:eastAsia="en-ZA"/>
              </w:rPr>
              <w:t xml:space="preserve"> DJ (Dewald) Steyn</w:t>
            </w:r>
          </w:p>
        </w:tc>
        <w:tc>
          <w:tcPr>
            <w:tcW w:w="6120" w:type="dxa"/>
            <w:vAlign w:val="center"/>
          </w:tcPr>
          <w:p w14:paraId="3C2899B8" w14:textId="77777777" w:rsidR="00134267" w:rsidRPr="009C4CBF" w:rsidRDefault="00134267" w:rsidP="00244B64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Scientist</w:t>
            </w:r>
          </w:p>
        </w:tc>
      </w:tr>
      <w:tr w:rsidR="00BD66CA" w14:paraId="403FEC9A" w14:textId="77777777" w:rsidTr="00134267">
        <w:trPr>
          <w:jc w:val="center"/>
        </w:trPr>
        <w:tc>
          <w:tcPr>
            <w:tcW w:w="535" w:type="dxa"/>
          </w:tcPr>
          <w:p w14:paraId="78A2F966" w14:textId="5883341A" w:rsidR="00BD66CA" w:rsidRDefault="00BD66CA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10</w:t>
            </w:r>
          </w:p>
        </w:tc>
        <w:tc>
          <w:tcPr>
            <w:tcW w:w="3870" w:type="dxa"/>
            <w:vAlign w:val="center"/>
          </w:tcPr>
          <w:p w14:paraId="1F46C933" w14:textId="2ADD374A" w:rsidR="00BD66CA" w:rsidRDefault="00BD66CA" w:rsidP="008B7C03">
            <w:pPr>
              <w:spacing w:after="0"/>
              <w:rPr>
                <w:rFonts w:eastAsia="Calibri" w:cs="Arial"/>
                <w:color w:val="000000"/>
                <w:sz w:val="24"/>
                <w:szCs w:val="24"/>
                <w:lang w:val="en-GB" w:eastAsia="en-ZA"/>
              </w:rPr>
            </w:pPr>
            <w:r w:rsidRPr="00BD66CA">
              <w:rPr>
                <w:rFonts w:eastAsia="Calibri" w:cs="Arial"/>
                <w:color w:val="000000"/>
                <w:sz w:val="24"/>
                <w:szCs w:val="24"/>
                <w:lang w:val="en-GB" w:eastAsia="en-ZA"/>
              </w:rPr>
              <w:t>Prof G (Gisella) Terre’Blanche</w:t>
            </w:r>
          </w:p>
        </w:tc>
        <w:tc>
          <w:tcPr>
            <w:tcW w:w="6120" w:type="dxa"/>
            <w:vAlign w:val="center"/>
          </w:tcPr>
          <w:p w14:paraId="79A168D7" w14:textId="5A9EBB48" w:rsidR="00BD66CA" w:rsidRDefault="00BD66CA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 w:rsidRPr="00BD66CA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Scientist</w:t>
            </w:r>
          </w:p>
        </w:tc>
      </w:tr>
      <w:tr w:rsidR="008B7C03" w14:paraId="2B5568DF" w14:textId="77777777" w:rsidTr="00134267">
        <w:trPr>
          <w:jc w:val="center"/>
        </w:trPr>
        <w:tc>
          <w:tcPr>
            <w:tcW w:w="535" w:type="dxa"/>
          </w:tcPr>
          <w:p w14:paraId="492B746D" w14:textId="174D895F" w:rsidR="008B7C03" w:rsidRDefault="00BD66CA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11</w:t>
            </w:r>
          </w:p>
        </w:tc>
        <w:tc>
          <w:tcPr>
            <w:tcW w:w="3870" w:type="dxa"/>
            <w:vAlign w:val="center"/>
          </w:tcPr>
          <w:p w14:paraId="012BCE3E" w14:textId="0D6E6673" w:rsidR="008B7C03" w:rsidRPr="000B4457" w:rsidRDefault="008B7C03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eastAsia="Calibri" w:cs="Arial"/>
                <w:color w:val="000000"/>
                <w:sz w:val="24"/>
                <w:szCs w:val="24"/>
                <w:lang w:val="en-GB" w:eastAsia="en-ZA"/>
              </w:rPr>
              <w:t>Dr E (Erika) Fourie</w:t>
            </w:r>
          </w:p>
        </w:tc>
        <w:tc>
          <w:tcPr>
            <w:tcW w:w="6120" w:type="dxa"/>
            <w:vAlign w:val="center"/>
          </w:tcPr>
          <w:p w14:paraId="0893DB6C" w14:textId="5F5D14C7" w:rsidR="008B7C03" w:rsidRDefault="008B7C03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Statistician</w:t>
            </w:r>
          </w:p>
        </w:tc>
      </w:tr>
      <w:tr w:rsidR="00BD66CA" w14:paraId="4ABC2A72" w14:textId="77777777" w:rsidTr="00134267">
        <w:trPr>
          <w:jc w:val="center"/>
        </w:trPr>
        <w:tc>
          <w:tcPr>
            <w:tcW w:w="535" w:type="dxa"/>
          </w:tcPr>
          <w:p w14:paraId="5B6898E5" w14:textId="3521D815" w:rsidR="00BD66CA" w:rsidRDefault="00BD66CA" w:rsidP="00BD66CA">
            <w:pPr>
              <w:spacing w:after="0"/>
              <w:rPr>
                <w:rFonts w:eastAsia="Calibri"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eastAsia="Calibri" w:cs="Arial"/>
                <w:color w:val="000000"/>
                <w:sz w:val="24"/>
                <w:szCs w:val="24"/>
                <w:lang w:val="en-GB" w:eastAsia="en-ZA"/>
              </w:rPr>
              <w:t>12</w:t>
            </w:r>
          </w:p>
        </w:tc>
        <w:tc>
          <w:tcPr>
            <w:tcW w:w="3870" w:type="dxa"/>
            <w:vAlign w:val="center"/>
          </w:tcPr>
          <w:p w14:paraId="06A4FF8E" w14:textId="52C8A51B" w:rsidR="00BD66CA" w:rsidRDefault="00BD66CA" w:rsidP="00BD66CA">
            <w:pPr>
              <w:spacing w:after="0"/>
              <w:rPr>
                <w:rFonts w:eastAsia="Calibri"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eastAsia="Calibri" w:cs="Arial"/>
                <w:color w:val="000000"/>
                <w:sz w:val="24"/>
                <w:szCs w:val="24"/>
                <w:lang w:val="en-GB" w:eastAsia="en-ZA"/>
              </w:rPr>
              <w:t>Dr</w:t>
            </w:r>
            <w:r w:rsidRPr="00215731">
              <w:rPr>
                <w:rFonts w:eastAsia="Calibri" w:cs="Arial"/>
                <w:color w:val="000000"/>
                <w:sz w:val="24"/>
                <w:szCs w:val="24"/>
                <w:lang w:val="en-GB" w:eastAsia="en-ZA"/>
              </w:rPr>
              <w:t xml:space="preserve"> MH (Happiness) Netshimbupfe</w:t>
            </w:r>
          </w:p>
        </w:tc>
        <w:tc>
          <w:tcPr>
            <w:tcW w:w="6120" w:type="dxa"/>
            <w:vAlign w:val="center"/>
          </w:tcPr>
          <w:p w14:paraId="02EC9FD4" w14:textId="01135F77" w:rsidR="00BD66CA" w:rsidRDefault="00BD66CA" w:rsidP="00BD66CA">
            <w:pPr>
              <w:spacing w:after="0"/>
              <w:jc w:val="left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Representative Not Involved in Animal Experimentation</w:t>
            </w:r>
          </w:p>
        </w:tc>
      </w:tr>
      <w:tr w:rsidR="008B7C03" w14:paraId="204E974C" w14:textId="77777777" w:rsidTr="00134267">
        <w:trPr>
          <w:jc w:val="center"/>
        </w:trPr>
        <w:tc>
          <w:tcPr>
            <w:tcW w:w="535" w:type="dxa"/>
          </w:tcPr>
          <w:p w14:paraId="640357E2" w14:textId="2A6E984E" w:rsidR="008B7C03" w:rsidRDefault="00BD66CA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13</w:t>
            </w:r>
          </w:p>
        </w:tc>
        <w:tc>
          <w:tcPr>
            <w:tcW w:w="3870" w:type="dxa"/>
            <w:vAlign w:val="center"/>
          </w:tcPr>
          <w:p w14:paraId="2FB52FDF" w14:textId="7F1E15D1" w:rsidR="008B7C03" w:rsidRPr="009C4CBF" w:rsidRDefault="00BD66CA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Dr FP (Francois) Viljoen</w:t>
            </w:r>
          </w:p>
        </w:tc>
        <w:tc>
          <w:tcPr>
            <w:tcW w:w="6120" w:type="dxa"/>
            <w:vAlign w:val="center"/>
          </w:tcPr>
          <w:p w14:paraId="54FA45A4" w14:textId="670C61A0" w:rsidR="008B7C03" w:rsidRPr="009C4CBF" w:rsidRDefault="008B7C03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 w:rsidRPr="00E70D6F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Scientist</w:t>
            </w:r>
          </w:p>
        </w:tc>
      </w:tr>
      <w:tr w:rsidR="008B7C03" w14:paraId="47A24F03" w14:textId="77777777" w:rsidTr="00134267">
        <w:trPr>
          <w:jc w:val="center"/>
        </w:trPr>
        <w:tc>
          <w:tcPr>
            <w:tcW w:w="535" w:type="dxa"/>
          </w:tcPr>
          <w:p w14:paraId="5321E2B8" w14:textId="7293378A" w:rsidR="008B7C03" w:rsidRDefault="00BD66CA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14</w:t>
            </w:r>
          </w:p>
        </w:tc>
        <w:tc>
          <w:tcPr>
            <w:tcW w:w="3870" w:type="dxa"/>
            <w:vAlign w:val="center"/>
          </w:tcPr>
          <w:p w14:paraId="020EF59C" w14:textId="610A36CD" w:rsidR="008B7C03" w:rsidRPr="000B4457" w:rsidRDefault="008B7C03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 w:rsidRPr="000B4457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Dr N (Nico) Minnaar</w:t>
            </w:r>
          </w:p>
        </w:tc>
        <w:tc>
          <w:tcPr>
            <w:tcW w:w="6120" w:type="dxa"/>
            <w:vAlign w:val="center"/>
          </w:tcPr>
          <w:p w14:paraId="12F12197" w14:textId="5FE54417" w:rsidR="008B7C03" w:rsidRPr="000B4457" w:rsidRDefault="008B7C03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 w:rsidRPr="000B4457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Veterinarian</w:t>
            </w:r>
          </w:p>
        </w:tc>
      </w:tr>
      <w:tr w:rsidR="008B7C03" w14:paraId="69258068" w14:textId="77777777" w:rsidTr="00134267">
        <w:trPr>
          <w:jc w:val="center"/>
        </w:trPr>
        <w:tc>
          <w:tcPr>
            <w:tcW w:w="535" w:type="dxa"/>
          </w:tcPr>
          <w:p w14:paraId="6207A596" w14:textId="233BA6EC" w:rsidR="008B7C03" w:rsidRPr="000B4457" w:rsidRDefault="00BD66CA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15</w:t>
            </w:r>
          </w:p>
        </w:tc>
        <w:tc>
          <w:tcPr>
            <w:tcW w:w="3870" w:type="dxa"/>
            <w:vAlign w:val="center"/>
          </w:tcPr>
          <w:p w14:paraId="38BDF690" w14:textId="79721C97" w:rsidR="008B7C03" w:rsidRPr="009C4CBF" w:rsidRDefault="008B7C03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Dr M (Mathew) Nyirenda</w:t>
            </w:r>
          </w:p>
        </w:tc>
        <w:tc>
          <w:tcPr>
            <w:tcW w:w="6120" w:type="dxa"/>
            <w:vAlign w:val="center"/>
          </w:tcPr>
          <w:p w14:paraId="6AA8CF4C" w14:textId="29BFBED3" w:rsidR="008B7C03" w:rsidRPr="009C4CBF" w:rsidRDefault="008B7C03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 w:rsidRPr="00594649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Veterinarian</w:t>
            </w:r>
          </w:p>
        </w:tc>
      </w:tr>
      <w:tr w:rsidR="002B6E95" w14:paraId="4418B6EB" w14:textId="77777777" w:rsidTr="006C5E3A">
        <w:trPr>
          <w:jc w:val="center"/>
        </w:trPr>
        <w:tc>
          <w:tcPr>
            <w:tcW w:w="535" w:type="dxa"/>
          </w:tcPr>
          <w:p w14:paraId="6DB27698" w14:textId="0E6C4B74" w:rsidR="002B6E95" w:rsidRDefault="002B6E95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16</w:t>
            </w:r>
          </w:p>
        </w:tc>
        <w:tc>
          <w:tcPr>
            <w:tcW w:w="3870" w:type="dxa"/>
            <w:vAlign w:val="center"/>
          </w:tcPr>
          <w:p w14:paraId="727C8C8B" w14:textId="7873E936" w:rsidR="002B6E95" w:rsidRDefault="002B6E95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Ms G (Germari) Kruger</w:t>
            </w:r>
          </w:p>
        </w:tc>
        <w:tc>
          <w:tcPr>
            <w:tcW w:w="6120" w:type="dxa"/>
            <w:vAlign w:val="center"/>
          </w:tcPr>
          <w:p w14:paraId="2F289CEB" w14:textId="5949149C" w:rsidR="002B6E95" w:rsidRDefault="002B6E95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 w:rsidRPr="002B6E95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Representative Not Involved in Animal Experimentation</w:t>
            </w:r>
          </w:p>
        </w:tc>
      </w:tr>
      <w:tr w:rsidR="008B7C03" w14:paraId="750A0108" w14:textId="77777777" w:rsidTr="006C5E3A">
        <w:trPr>
          <w:jc w:val="center"/>
        </w:trPr>
        <w:tc>
          <w:tcPr>
            <w:tcW w:w="535" w:type="dxa"/>
          </w:tcPr>
          <w:p w14:paraId="710433D6" w14:textId="46DDD4D5" w:rsidR="008B7C03" w:rsidRDefault="00BD66CA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1</w:t>
            </w:r>
            <w:r w:rsidR="002B6E95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7</w:t>
            </w:r>
          </w:p>
        </w:tc>
        <w:tc>
          <w:tcPr>
            <w:tcW w:w="3870" w:type="dxa"/>
            <w:vAlign w:val="center"/>
          </w:tcPr>
          <w:p w14:paraId="5EBC01E7" w14:textId="14A3210D" w:rsidR="008B7C03" w:rsidRPr="000B4457" w:rsidRDefault="008B7C03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Ms N (Nompilo) Mabaso</w:t>
            </w:r>
          </w:p>
        </w:tc>
        <w:tc>
          <w:tcPr>
            <w:tcW w:w="6120" w:type="dxa"/>
            <w:vAlign w:val="center"/>
          </w:tcPr>
          <w:p w14:paraId="6DA1D8E0" w14:textId="51379EDA" w:rsidR="008B7C03" w:rsidRPr="000B4457" w:rsidRDefault="008B7C03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Representative Not Involved in Animal Experimentation</w:t>
            </w:r>
          </w:p>
        </w:tc>
      </w:tr>
      <w:tr w:rsidR="008B7C03" w14:paraId="42249E23" w14:textId="77777777" w:rsidTr="007F1D45">
        <w:trPr>
          <w:jc w:val="center"/>
        </w:trPr>
        <w:tc>
          <w:tcPr>
            <w:tcW w:w="535" w:type="dxa"/>
          </w:tcPr>
          <w:p w14:paraId="0C31E2E0" w14:textId="35463B04" w:rsidR="008B7C03" w:rsidRDefault="00BD66CA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1</w:t>
            </w:r>
            <w:r w:rsidR="002B6E95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8</w:t>
            </w:r>
          </w:p>
        </w:tc>
        <w:tc>
          <w:tcPr>
            <w:tcW w:w="3870" w:type="dxa"/>
            <w:vAlign w:val="center"/>
          </w:tcPr>
          <w:p w14:paraId="1BD69342" w14:textId="5DD5F4B3" w:rsidR="008B7C03" w:rsidRPr="002C405B" w:rsidRDefault="008B7C03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Ms MM (Makolobe) Mabotja</w:t>
            </w:r>
          </w:p>
        </w:tc>
        <w:tc>
          <w:tcPr>
            <w:tcW w:w="6120" w:type="dxa"/>
            <w:vAlign w:val="center"/>
          </w:tcPr>
          <w:p w14:paraId="11DC0E7D" w14:textId="7C5BF8A4" w:rsidR="008B7C03" w:rsidRPr="002C405B" w:rsidRDefault="00B9331B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Scientist</w:t>
            </w:r>
          </w:p>
        </w:tc>
      </w:tr>
      <w:tr w:rsidR="008B7C03" w14:paraId="28B97372" w14:textId="77777777" w:rsidTr="00134267">
        <w:trPr>
          <w:jc w:val="center"/>
        </w:trPr>
        <w:tc>
          <w:tcPr>
            <w:tcW w:w="535" w:type="dxa"/>
          </w:tcPr>
          <w:p w14:paraId="5CDF50F6" w14:textId="20AEE9B2" w:rsidR="008B7C03" w:rsidRDefault="00BD66CA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1</w:t>
            </w:r>
            <w:r w:rsidR="002B6E95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9</w:t>
            </w:r>
          </w:p>
        </w:tc>
        <w:tc>
          <w:tcPr>
            <w:tcW w:w="3870" w:type="dxa"/>
            <w:vAlign w:val="center"/>
          </w:tcPr>
          <w:p w14:paraId="2CBEA8E3" w14:textId="0B8217D7" w:rsidR="008B7C03" w:rsidRDefault="008B7C03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 w:rsidRPr="000B4457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Ms M (Lebo) Sentle</w:t>
            </w:r>
          </w:p>
        </w:tc>
        <w:tc>
          <w:tcPr>
            <w:tcW w:w="6120" w:type="dxa"/>
            <w:vAlign w:val="center"/>
          </w:tcPr>
          <w:p w14:paraId="2961D1C6" w14:textId="18D94516" w:rsidR="008B7C03" w:rsidRDefault="008B7C03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 w:rsidRPr="000B4457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Animal Welfare Representative: NSPCA</w:t>
            </w:r>
          </w:p>
        </w:tc>
      </w:tr>
      <w:tr w:rsidR="008B7C03" w14:paraId="2FE2D05C" w14:textId="77777777" w:rsidTr="00134267">
        <w:trPr>
          <w:jc w:val="center"/>
        </w:trPr>
        <w:tc>
          <w:tcPr>
            <w:tcW w:w="535" w:type="dxa"/>
          </w:tcPr>
          <w:p w14:paraId="5AB91FA0" w14:textId="69E0B6D0" w:rsidR="008B7C03" w:rsidRDefault="002B6E95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20</w:t>
            </w:r>
          </w:p>
        </w:tc>
        <w:tc>
          <w:tcPr>
            <w:tcW w:w="3870" w:type="dxa"/>
            <w:vAlign w:val="center"/>
          </w:tcPr>
          <w:p w14:paraId="6137A472" w14:textId="623C1663" w:rsidR="008B7C03" w:rsidRPr="000B4457" w:rsidRDefault="008B7C03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eastAsia="Calibri" w:cs="Arial"/>
                <w:color w:val="000000"/>
                <w:sz w:val="24"/>
                <w:szCs w:val="24"/>
                <w:lang w:val="en-GB" w:eastAsia="en-ZA"/>
              </w:rPr>
              <w:t>Ms Z (Zilla) Steyn</w:t>
            </w:r>
          </w:p>
        </w:tc>
        <w:tc>
          <w:tcPr>
            <w:tcW w:w="6120" w:type="dxa"/>
            <w:vAlign w:val="center"/>
          </w:tcPr>
          <w:p w14:paraId="2EACA280" w14:textId="3633B30D" w:rsidR="008B7C03" w:rsidRPr="000B4457" w:rsidRDefault="008B7C03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Representative Not Involved in Animal Experimentation</w:t>
            </w:r>
          </w:p>
        </w:tc>
      </w:tr>
      <w:tr w:rsidR="008B7C03" w14:paraId="007444CB" w14:textId="77777777" w:rsidTr="00134267">
        <w:trPr>
          <w:jc w:val="center"/>
        </w:trPr>
        <w:tc>
          <w:tcPr>
            <w:tcW w:w="535" w:type="dxa"/>
          </w:tcPr>
          <w:p w14:paraId="59C3DDA7" w14:textId="5992DF51" w:rsidR="008B7C03" w:rsidRDefault="00BD66CA" w:rsidP="008B7C03">
            <w:pPr>
              <w:spacing w:after="0"/>
              <w:rPr>
                <w:rFonts w:eastAsia="Calibri"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eastAsia="Calibri" w:cs="Arial"/>
                <w:color w:val="000000"/>
                <w:sz w:val="24"/>
                <w:szCs w:val="24"/>
                <w:lang w:val="en-GB" w:eastAsia="en-ZA"/>
              </w:rPr>
              <w:t>2</w:t>
            </w:r>
            <w:r w:rsidR="002B6E95">
              <w:rPr>
                <w:rFonts w:eastAsia="Calibri" w:cs="Arial"/>
                <w:color w:val="000000"/>
                <w:sz w:val="24"/>
                <w:szCs w:val="24"/>
                <w:lang w:val="en-GB" w:eastAsia="en-ZA"/>
              </w:rPr>
              <w:t>1</w:t>
            </w:r>
          </w:p>
        </w:tc>
        <w:tc>
          <w:tcPr>
            <w:tcW w:w="3870" w:type="dxa"/>
            <w:vAlign w:val="center"/>
          </w:tcPr>
          <w:p w14:paraId="34863F67" w14:textId="1BBF4D4C" w:rsidR="008B7C03" w:rsidRPr="00215731" w:rsidRDefault="005259E8" w:rsidP="008B7C03">
            <w:pPr>
              <w:spacing w:after="0"/>
              <w:rPr>
                <w:rFonts w:eastAsia="Calibri"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eastAsia="Calibri" w:cs="Arial"/>
                <w:color w:val="000000"/>
                <w:sz w:val="24"/>
                <w:szCs w:val="24"/>
                <w:lang w:val="en-GB" w:eastAsia="en-ZA"/>
              </w:rPr>
              <w:t>Vacant</w:t>
            </w:r>
          </w:p>
        </w:tc>
        <w:tc>
          <w:tcPr>
            <w:tcW w:w="6120" w:type="dxa"/>
            <w:vAlign w:val="center"/>
          </w:tcPr>
          <w:p w14:paraId="1D3B212C" w14:textId="6C30D993" w:rsidR="008B7C03" w:rsidRPr="00215731" w:rsidRDefault="008B7C03" w:rsidP="008B7C03">
            <w:pPr>
              <w:spacing w:after="0"/>
              <w:jc w:val="left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Lab Animal Technician</w:t>
            </w:r>
          </w:p>
        </w:tc>
      </w:tr>
      <w:tr w:rsidR="008B7C03" w14:paraId="0EB252C9" w14:textId="77777777" w:rsidTr="00134267">
        <w:trPr>
          <w:trHeight w:val="407"/>
          <w:jc w:val="center"/>
        </w:trPr>
        <w:tc>
          <w:tcPr>
            <w:tcW w:w="535" w:type="dxa"/>
            <w:shd w:val="clear" w:color="auto" w:fill="E5DFEC" w:themeFill="accent4" w:themeFillTint="33"/>
          </w:tcPr>
          <w:p w14:paraId="14363766" w14:textId="77777777" w:rsidR="008B7C03" w:rsidRDefault="008B7C03" w:rsidP="008B7C03">
            <w:pPr>
              <w:spacing w:after="0"/>
              <w:jc w:val="center"/>
              <w:rPr>
                <w:rFonts w:cs="Arial"/>
                <w:b/>
                <w:color w:val="000000"/>
                <w:sz w:val="28"/>
                <w:szCs w:val="28"/>
                <w:lang w:val="en-GB" w:eastAsia="en-ZA"/>
              </w:rPr>
            </w:pPr>
          </w:p>
        </w:tc>
        <w:tc>
          <w:tcPr>
            <w:tcW w:w="9990" w:type="dxa"/>
            <w:gridSpan w:val="2"/>
            <w:shd w:val="clear" w:color="auto" w:fill="E5DFEC" w:themeFill="accent4" w:themeFillTint="33"/>
            <w:vAlign w:val="center"/>
          </w:tcPr>
          <w:p w14:paraId="320F440C" w14:textId="3FDEE4DE" w:rsidR="008B7C03" w:rsidRPr="007463C7" w:rsidRDefault="008B7C03" w:rsidP="005522BD">
            <w:pPr>
              <w:spacing w:after="0"/>
              <w:jc w:val="center"/>
              <w:rPr>
                <w:rFonts w:cs="Arial"/>
                <w:b/>
                <w:color w:val="000000"/>
                <w:sz w:val="28"/>
                <w:szCs w:val="28"/>
                <w:lang w:val="en-GB" w:eastAsia="en-ZA"/>
              </w:rPr>
            </w:pPr>
            <w:r>
              <w:rPr>
                <w:rFonts w:cs="Arial"/>
                <w:b/>
                <w:color w:val="000000"/>
                <w:sz w:val="28"/>
                <w:szCs w:val="28"/>
                <w:lang w:val="en-GB" w:eastAsia="en-ZA"/>
              </w:rPr>
              <w:t>A</w:t>
            </w:r>
            <w:r w:rsidR="005522BD">
              <w:rPr>
                <w:rFonts w:cs="Arial"/>
                <w:b/>
                <w:color w:val="000000"/>
                <w:sz w:val="28"/>
                <w:szCs w:val="28"/>
                <w:lang w:val="en-GB" w:eastAsia="en-ZA"/>
              </w:rPr>
              <w:t>lternate</w:t>
            </w:r>
            <w:r w:rsidRPr="007463C7">
              <w:rPr>
                <w:rFonts w:cs="Arial"/>
                <w:b/>
                <w:color w:val="000000"/>
                <w:sz w:val="28"/>
                <w:szCs w:val="28"/>
                <w:lang w:val="en-GB" w:eastAsia="en-ZA"/>
              </w:rPr>
              <w:t xml:space="preserve"> Members</w:t>
            </w:r>
          </w:p>
        </w:tc>
      </w:tr>
      <w:tr w:rsidR="008B7C03" w14:paraId="2A17CEF5" w14:textId="77777777" w:rsidTr="00134267">
        <w:trPr>
          <w:jc w:val="center"/>
        </w:trPr>
        <w:tc>
          <w:tcPr>
            <w:tcW w:w="535" w:type="dxa"/>
          </w:tcPr>
          <w:p w14:paraId="0ACBA37A" w14:textId="4BB5CD7F" w:rsidR="008B7C03" w:rsidRDefault="00BD66CA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2</w:t>
            </w:r>
            <w:r w:rsidR="002B6E95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2</w:t>
            </w:r>
          </w:p>
        </w:tc>
        <w:tc>
          <w:tcPr>
            <w:tcW w:w="3870" w:type="dxa"/>
            <w:vAlign w:val="center"/>
          </w:tcPr>
          <w:p w14:paraId="6A1EAC01" w14:textId="292E8F36" w:rsidR="008B7C03" w:rsidRPr="002C405B" w:rsidRDefault="005259E8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Vacant</w:t>
            </w:r>
          </w:p>
        </w:tc>
        <w:tc>
          <w:tcPr>
            <w:tcW w:w="6120" w:type="dxa"/>
            <w:vAlign w:val="bottom"/>
          </w:tcPr>
          <w:p w14:paraId="35B98B0A" w14:textId="77777777" w:rsidR="008B7C03" w:rsidRPr="002C405B" w:rsidRDefault="008B7C03" w:rsidP="008B7C03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 w:rsidRPr="00CE4A04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Animal Welfare Representative: NSPCA</w:t>
            </w:r>
          </w:p>
        </w:tc>
      </w:tr>
      <w:tr w:rsidR="008B7C03" w14:paraId="27B750C4" w14:textId="77777777" w:rsidTr="00134267">
        <w:trPr>
          <w:trHeight w:val="412"/>
          <w:jc w:val="center"/>
        </w:trPr>
        <w:tc>
          <w:tcPr>
            <w:tcW w:w="535" w:type="dxa"/>
            <w:shd w:val="clear" w:color="auto" w:fill="E5DFEC" w:themeFill="accent4" w:themeFillTint="33"/>
          </w:tcPr>
          <w:p w14:paraId="7DF101E1" w14:textId="77777777" w:rsidR="008B7C03" w:rsidRPr="007463C7" w:rsidRDefault="008B7C03" w:rsidP="008B7C03">
            <w:pPr>
              <w:spacing w:after="0"/>
              <w:jc w:val="center"/>
              <w:rPr>
                <w:rFonts w:cs="Arial"/>
                <w:b/>
                <w:color w:val="000000"/>
                <w:sz w:val="28"/>
                <w:szCs w:val="28"/>
                <w:lang w:val="en-GB" w:eastAsia="en-ZA"/>
              </w:rPr>
            </w:pPr>
          </w:p>
        </w:tc>
        <w:tc>
          <w:tcPr>
            <w:tcW w:w="9990" w:type="dxa"/>
            <w:gridSpan w:val="2"/>
            <w:shd w:val="clear" w:color="auto" w:fill="E5DFEC" w:themeFill="accent4" w:themeFillTint="33"/>
            <w:vAlign w:val="center"/>
          </w:tcPr>
          <w:p w14:paraId="6E6B5C0D" w14:textId="414B39B1" w:rsidR="008B7C03" w:rsidRPr="007463C7" w:rsidRDefault="008B7C03" w:rsidP="005522BD">
            <w:pPr>
              <w:spacing w:after="0"/>
              <w:jc w:val="center"/>
              <w:rPr>
                <w:rFonts w:cs="Arial"/>
                <w:b/>
                <w:color w:val="000000"/>
                <w:sz w:val="28"/>
                <w:szCs w:val="28"/>
                <w:lang w:val="en-GB" w:eastAsia="en-ZA"/>
              </w:rPr>
            </w:pPr>
            <w:r w:rsidRPr="007463C7">
              <w:rPr>
                <w:rFonts w:cs="Arial"/>
                <w:b/>
                <w:color w:val="000000"/>
                <w:sz w:val="28"/>
                <w:szCs w:val="28"/>
                <w:lang w:val="en-GB" w:eastAsia="en-ZA"/>
              </w:rPr>
              <w:t>Administration</w:t>
            </w:r>
          </w:p>
        </w:tc>
      </w:tr>
      <w:tr w:rsidR="005259E8" w14:paraId="0C24542D" w14:textId="77777777" w:rsidTr="00134267">
        <w:trPr>
          <w:jc w:val="center"/>
        </w:trPr>
        <w:tc>
          <w:tcPr>
            <w:tcW w:w="535" w:type="dxa"/>
          </w:tcPr>
          <w:p w14:paraId="4A7528AD" w14:textId="77777777" w:rsidR="005259E8" w:rsidRDefault="005259E8" w:rsidP="005259E8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</w:p>
        </w:tc>
        <w:tc>
          <w:tcPr>
            <w:tcW w:w="3870" w:type="dxa"/>
            <w:vAlign w:val="center"/>
          </w:tcPr>
          <w:p w14:paraId="0BA65369" w14:textId="6674C54D" w:rsidR="005259E8" w:rsidRDefault="005259E8" w:rsidP="005259E8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Ms M (</w:t>
            </w:r>
            <w:proofErr w:type="spellStart"/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Mamosete</w:t>
            </w:r>
            <w:proofErr w:type="spellEnd"/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 xml:space="preserve">) </w:t>
            </w:r>
            <w:proofErr w:type="spellStart"/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Gabarone</w:t>
            </w:r>
            <w:proofErr w:type="spellEnd"/>
          </w:p>
        </w:tc>
        <w:tc>
          <w:tcPr>
            <w:tcW w:w="6120" w:type="dxa"/>
            <w:vAlign w:val="bottom"/>
          </w:tcPr>
          <w:p w14:paraId="06DA9F77" w14:textId="104FEFDD" w:rsidR="005259E8" w:rsidRDefault="005259E8" w:rsidP="005259E8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Minute Taker</w:t>
            </w:r>
          </w:p>
        </w:tc>
      </w:tr>
      <w:tr w:rsidR="005259E8" w14:paraId="57BDEFE7" w14:textId="77777777" w:rsidTr="00134267">
        <w:trPr>
          <w:jc w:val="center"/>
        </w:trPr>
        <w:tc>
          <w:tcPr>
            <w:tcW w:w="535" w:type="dxa"/>
          </w:tcPr>
          <w:p w14:paraId="79E56C50" w14:textId="4F916B7D" w:rsidR="005259E8" w:rsidRDefault="005259E8" w:rsidP="005259E8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23</w:t>
            </w:r>
          </w:p>
        </w:tc>
        <w:tc>
          <w:tcPr>
            <w:tcW w:w="3870" w:type="dxa"/>
            <w:vAlign w:val="center"/>
          </w:tcPr>
          <w:p w14:paraId="0233C8EE" w14:textId="21E218FD" w:rsidR="005259E8" w:rsidRPr="00215731" w:rsidRDefault="005259E8" w:rsidP="005259E8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Mr BG (Buti) Majola</w:t>
            </w:r>
          </w:p>
        </w:tc>
        <w:tc>
          <w:tcPr>
            <w:tcW w:w="6120" w:type="dxa"/>
            <w:vAlign w:val="bottom"/>
          </w:tcPr>
          <w:p w14:paraId="17B00BB5" w14:textId="0358F728" w:rsidR="005259E8" w:rsidRPr="00215731" w:rsidRDefault="00AF3397" w:rsidP="005259E8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Scribe</w:t>
            </w:r>
          </w:p>
        </w:tc>
      </w:tr>
      <w:tr w:rsidR="005259E8" w14:paraId="3C3E7B7B" w14:textId="77777777" w:rsidTr="00134267">
        <w:trPr>
          <w:jc w:val="center"/>
        </w:trPr>
        <w:tc>
          <w:tcPr>
            <w:tcW w:w="535" w:type="dxa"/>
          </w:tcPr>
          <w:p w14:paraId="4EF64126" w14:textId="52E1AA01" w:rsidR="005259E8" w:rsidRPr="00215731" w:rsidRDefault="005259E8" w:rsidP="005259E8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24</w:t>
            </w:r>
          </w:p>
        </w:tc>
        <w:tc>
          <w:tcPr>
            <w:tcW w:w="3870" w:type="dxa"/>
            <w:vAlign w:val="center"/>
          </w:tcPr>
          <w:p w14:paraId="2CA956E6" w14:textId="7179210F" w:rsidR="005259E8" w:rsidRPr="00215731" w:rsidRDefault="005259E8" w:rsidP="005259E8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 w:rsidRPr="00215731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 xml:space="preserve">Ms </w:t>
            </w:r>
            <w:r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C (Christel) van Eeden</w:t>
            </w:r>
          </w:p>
        </w:tc>
        <w:tc>
          <w:tcPr>
            <w:tcW w:w="6120" w:type="dxa"/>
            <w:vAlign w:val="bottom"/>
          </w:tcPr>
          <w:p w14:paraId="77777132" w14:textId="77777777" w:rsidR="005259E8" w:rsidRPr="002C405B" w:rsidRDefault="005259E8" w:rsidP="005259E8">
            <w:pPr>
              <w:spacing w:after="0"/>
              <w:rPr>
                <w:rFonts w:cs="Arial"/>
                <w:color w:val="000000"/>
                <w:sz w:val="24"/>
                <w:szCs w:val="24"/>
                <w:lang w:val="en-GB" w:eastAsia="en-ZA"/>
              </w:rPr>
            </w:pPr>
            <w:r w:rsidRPr="00215731">
              <w:rPr>
                <w:rFonts w:cs="Arial"/>
                <w:color w:val="000000"/>
                <w:sz w:val="24"/>
                <w:szCs w:val="24"/>
                <w:lang w:val="en-GB" w:eastAsia="en-ZA"/>
              </w:rPr>
              <w:t>Secretariat</w:t>
            </w:r>
          </w:p>
        </w:tc>
      </w:tr>
    </w:tbl>
    <w:p w14:paraId="44140250" w14:textId="77777777" w:rsidR="00E3001D" w:rsidRDefault="00E3001D" w:rsidP="009363FA">
      <w:pPr>
        <w:jc w:val="left"/>
      </w:pPr>
    </w:p>
    <w:p w14:paraId="7FA2EEEE" w14:textId="209B91C0" w:rsidR="005259E8" w:rsidRDefault="0033369C" w:rsidP="0033369C">
      <w:pPr>
        <w:pStyle w:val="DocSource"/>
      </w:pPr>
      <w:bookmarkStart w:id="1" w:name="_Hlk139632286"/>
      <w:r>
        <w:t>Original details: (</w:t>
      </w:r>
      <w:r w:rsidR="00F25FD6">
        <w:t>22654704</w:t>
      </w:r>
      <w:r w:rsidR="00AF3397">
        <w:t xml:space="preserve">) </w:t>
      </w:r>
      <w:r w:rsidR="00AF3397" w:rsidRPr="00AF3397">
        <w:t>C:\Users\22654704\OneDrive - North-West University\NWU-</w:t>
      </w:r>
      <w:proofErr w:type="spellStart"/>
      <w:r w:rsidR="00AF3397" w:rsidRPr="00AF3397">
        <w:t>AnimCareREC</w:t>
      </w:r>
      <w:proofErr w:type="spellEnd"/>
      <w:r w:rsidR="00AF3397" w:rsidRPr="00AF3397">
        <w:t xml:space="preserve">\2.2.2_ETH_AnimCareREC Folder\2.2.2.2.2_Member </w:t>
      </w:r>
      <w:proofErr w:type="gramStart"/>
      <w:r w:rsidR="00AF3397" w:rsidRPr="00AF3397">
        <w:t>List  2023</w:t>
      </w:r>
      <w:proofErr w:type="gramEnd"/>
    </w:p>
    <w:p w14:paraId="169926E2" w14:textId="7F1F5C45" w:rsidR="003C5DDB" w:rsidRDefault="005259E8" w:rsidP="0033369C">
      <w:pPr>
        <w:pStyle w:val="DocSource"/>
      </w:pPr>
      <w:r>
        <w:t>18 January 2024</w:t>
      </w:r>
    </w:p>
    <w:bookmarkEnd w:id="1"/>
    <w:p w14:paraId="59D56357" w14:textId="77777777" w:rsidR="0033369C" w:rsidRPr="00FE7325" w:rsidRDefault="0033369C" w:rsidP="0033369C">
      <w:pPr>
        <w:pStyle w:val="DocSource"/>
      </w:pPr>
      <w:r>
        <w:t>File reference: 2.2.2</w:t>
      </w:r>
      <w:r w:rsidR="00A869CE">
        <w:t>_ETH_NWU-AnimCareREC</w:t>
      </w:r>
    </w:p>
    <w:p w14:paraId="6A50DE6A" w14:textId="77777777" w:rsidR="008E24CC" w:rsidRPr="008E24CC" w:rsidRDefault="008E24CC" w:rsidP="008E24CC"/>
    <w:p w14:paraId="3B71723B" w14:textId="77777777" w:rsidR="008E24CC" w:rsidRDefault="008E24CC" w:rsidP="008E24CC"/>
    <w:p w14:paraId="0A382697" w14:textId="77777777" w:rsidR="00AE2F99" w:rsidRPr="008E24CC" w:rsidRDefault="00AE2F99" w:rsidP="008E24CC">
      <w:pPr>
        <w:tabs>
          <w:tab w:val="left" w:pos="1909"/>
        </w:tabs>
      </w:pPr>
    </w:p>
    <w:sectPr w:rsidR="00AE2F99" w:rsidRPr="008E24CC" w:rsidSect="00CA5A36">
      <w:pgSz w:w="11907" w:h="16840" w:code="9"/>
      <w:pgMar w:top="709" w:right="1134" w:bottom="851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4E520" w14:textId="77777777" w:rsidR="006B2F39" w:rsidRDefault="006B2F39">
      <w:pPr>
        <w:spacing w:after="0"/>
      </w:pPr>
      <w:r>
        <w:separator/>
      </w:r>
    </w:p>
  </w:endnote>
  <w:endnote w:type="continuationSeparator" w:id="0">
    <w:p w14:paraId="0F4F99BA" w14:textId="77777777" w:rsidR="006B2F39" w:rsidRDefault="006B2F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86FAB" w14:textId="77777777" w:rsidR="006B2F39" w:rsidRDefault="006B2F39">
      <w:pPr>
        <w:spacing w:after="0"/>
      </w:pPr>
      <w:r>
        <w:separator/>
      </w:r>
    </w:p>
  </w:footnote>
  <w:footnote w:type="continuationSeparator" w:id="0">
    <w:p w14:paraId="058F657B" w14:textId="77777777" w:rsidR="006B2F39" w:rsidRDefault="006B2F3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0B03DA8"/>
    <w:lvl w:ilvl="0">
      <w:start w:val="1"/>
      <w:numFmt w:val="decimal"/>
      <w:pStyle w:val="ListNumber5"/>
      <w:lvlText w:val="%1."/>
      <w:lvlJc w:val="left"/>
      <w:pPr>
        <w:tabs>
          <w:tab w:val="num" w:pos="2835"/>
        </w:tabs>
        <w:ind w:left="2835" w:hanging="567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21B20BBC"/>
    <w:lvl w:ilvl="0">
      <w:start w:val="1"/>
      <w:numFmt w:val="decimal"/>
      <w:pStyle w:val="ListNumber4"/>
      <w:lvlText w:val="%1."/>
      <w:lvlJc w:val="left"/>
      <w:pPr>
        <w:tabs>
          <w:tab w:val="num" w:pos="2268"/>
        </w:tabs>
        <w:ind w:left="2268" w:hanging="567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C910199E"/>
    <w:lvl w:ilvl="0">
      <w:start w:val="1"/>
      <w:numFmt w:val="decimal"/>
      <w:pStyle w:val="ListNumber3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C63A5C9E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0CE04E6C"/>
    <w:lvl w:ilvl="0">
      <w:start w:val="1"/>
      <w:numFmt w:val="bullet"/>
      <w:pStyle w:val="ListBullet5"/>
      <w:lvlText w:val=""/>
      <w:lvlJc w:val="left"/>
      <w:pPr>
        <w:tabs>
          <w:tab w:val="num" w:pos="1786"/>
        </w:tabs>
        <w:ind w:left="1786" w:hanging="357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F84DBE"/>
    <w:lvl w:ilvl="0">
      <w:start w:val="1"/>
      <w:numFmt w:val="bullet"/>
      <w:pStyle w:val="ListBullet4"/>
      <w:lvlText w:val=""/>
      <w:lvlJc w:val="left"/>
      <w:pPr>
        <w:tabs>
          <w:tab w:val="num" w:pos="1429"/>
        </w:tabs>
        <w:ind w:left="1429" w:hanging="357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D44982"/>
    <w:lvl w:ilvl="0">
      <w:start w:val="1"/>
      <w:numFmt w:val="bullet"/>
      <w:pStyle w:val="ListBullet3"/>
      <w:lvlText w:val=""/>
      <w:lvlJc w:val="left"/>
      <w:pPr>
        <w:tabs>
          <w:tab w:val="num" w:pos="1072"/>
        </w:tabs>
        <w:ind w:left="1072" w:hanging="358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AEA528"/>
    <w:lvl w:ilvl="0">
      <w:start w:val="1"/>
      <w:numFmt w:val="bullet"/>
      <w:pStyle w:val="ListBullet2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5F4E594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BAC21906"/>
    <w:lvl w:ilvl="0">
      <w:start w:val="1"/>
      <w:numFmt w:val="bullet"/>
      <w:pStyle w:val="List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10" w15:restartNumberingAfterBreak="0">
    <w:nsid w:val="07C83D8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F31743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0FC5333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0FF96EE0"/>
    <w:multiLevelType w:val="multilevel"/>
    <w:tmpl w:val="890C3CF6"/>
    <w:lvl w:ilvl="0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7E495F"/>
    <w:multiLevelType w:val="multilevel"/>
    <w:tmpl w:val="890C3CF6"/>
    <w:lvl w:ilvl="0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D75563"/>
    <w:multiLevelType w:val="multilevel"/>
    <w:tmpl w:val="890C3CF6"/>
    <w:lvl w:ilvl="0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604487"/>
    <w:multiLevelType w:val="hybridMultilevel"/>
    <w:tmpl w:val="00CE5DC8"/>
    <w:lvl w:ilvl="0" w:tplc="4190BA6A">
      <w:start w:val="1"/>
      <w:numFmt w:val="decimal"/>
      <w:pStyle w:val="ListNumberBrackets5"/>
      <w:lvlText w:val="(%1)"/>
      <w:lvlJc w:val="left"/>
      <w:pPr>
        <w:tabs>
          <w:tab w:val="num" w:pos="2835"/>
        </w:tabs>
        <w:ind w:left="2835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6A2BE4"/>
    <w:multiLevelType w:val="hybridMultilevel"/>
    <w:tmpl w:val="A170DA30"/>
    <w:lvl w:ilvl="0" w:tplc="505674DC">
      <w:start w:val="1"/>
      <w:numFmt w:val="decimal"/>
      <w:pStyle w:val="ListNumberBrackets2"/>
      <w:lvlText w:val="(%1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76A53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35791419"/>
    <w:multiLevelType w:val="hybridMultilevel"/>
    <w:tmpl w:val="684484AE"/>
    <w:lvl w:ilvl="0" w:tplc="3A60FF86">
      <w:start w:val="1"/>
      <w:numFmt w:val="bullet"/>
      <w:lvlText w:val=""/>
      <w:lvlJc w:val="left"/>
      <w:pPr>
        <w:tabs>
          <w:tab w:val="num" w:pos="1072"/>
        </w:tabs>
        <w:ind w:left="1072" w:hanging="35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E25504"/>
    <w:multiLevelType w:val="hybridMultilevel"/>
    <w:tmpl w:val="76587892"/>
    <w:lvl w:ilvl="0" w:tplc="E094340E">
      <w:start w:val="1"/>
      <w:numFmt w:val="decimal"/>
      <w:pStyle w:val="ListNumberBrackets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63B4657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2" w15:restartNumberingAfterBreak="0">
    <w:nsid w:val="40EC66FE"/>
    <w:multiLevelType w:val="hybridMultilevel"/>
    <w:tmpl w:val="9326835E"/>
    <w:lvl w:ilvl="0" w:tplc="E3A2490A">
      <w:start w:val="1"/>
      <w:numFmt w:val="lowerLetter"/>
      <w:pStyle w:val="ListABC1"/>
      <w:lvlText w:val="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6920F11"/>
    <w:multiLevelType w:val="multilevel"/>
    <w:tmpl w:val="890C3CF6"/>
    <w:lvl w:ilvl="0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F439E7"/>
    <w:multiLevelType w:val="multilevel"/>
    <w:tmpl w:val="890C3CF6"/>
    <w:lvl w:ilvl="0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2741B7"/>
    <w:multiLevelType w:val="hybridMultilevel"/>
    <w:tmpl w:val="E508E25C"/>
    <w:lvl w:ilvl="0" w:tplc="CE30A3A8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A93399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4B30425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4C8C63F0"/>
    <w:multiLevelType w:val="hybridMultilevel"/>
    <w:tmpl w:val="DE6A043A"/>
    <w:lvl w:ilvl="0" w:tplc="9BF69AB0">
      <w:start w:val="1"/>
      <w:numFmt w:val="decimal"/>
      <w:pStyle w:val="ListNumberBrackets3"/>
      <w:lvlText w:val="(%1)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A972B15"/>
    <w:multiLevelType w:val="multilevel"/>
    <w:tmpl w:val="890C3CF6"/>
    <w:lvl w:ilvl="0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A5066D"/>
    <w:multiLevelType w:val="hybridMultilevel"/>
    <w:tmpl w:val="4176A7F8"/>
    <w:lvl w:ilvl="0" w:tplc="3F9A4872">
      <w:start w:val="1"/>
      <w:numFmt w:val="decimal"/>
      <w:lvlText w:val="%1."/>
      <w:lvlJc w:val="left"/>
      <w:pPr>
        <w:tabs>
          <w:tab w:val="num" w:pos="714"/>
        </w:tabs>
        <w:ind w:left="714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EE54132"/>
    <w:multiLevelType w:val="hybridMultilevel"/>
    <w:tmpl w:val="D1542D06"/>
    <w:lvl w:ilvl="0" w:tplc="FD928564">
      <w:start w:val="1"/>
      <w:numFmt w:val="bullet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824BA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3" w15:restartNumberingAfterBreak="0">
    <w:nsid w:val="611E180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615138DE"/>
    <w:multiLevelType w:val="hybridMultilevel"/>
    <w:tmpl w:val="923C9144"/>
    <w:lvl w:ilvl="0" w:tplc="9C0CF612">
      <w:start w:val="1"/>
      <w:numFmt w:val="decimal"/>
      <w:lvlText w:val="%1."/>
      <w:lvlJc w:val="left"/>
      <w:pPr>
        <w:tabs>
          <w:tab w:val="num" w:pos="1072"/>
        </w:tabs>
        <w:ind w:left="1072" w:hanging="35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2923DA0"/>
    <w:multiLevelType w:val="multilevel"/>
    <w:tmpl w:val="54166B9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6" w15:restartNumberingAfterBreak="0">
    <w:nsid w:val="69790930"/>
    <w:multiLevelType w:val="multilevel"/>
    <w:tmpl w:val="890C3CF6"/>
    <w:lvl w:ilvl="0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C62422"/>
    <w:multiLevelType w:val="hybridMultilevel"/>
    <w:tmpl w:val="2F74E71C"/>
    <w:lvl w:ilvl="0" w:tplc="71C61C0A">
      <w:start w:val="1"/>
      <w:numFmt w:val="lowerLetter"/>
      <w:pStyle w:val="ListABC2"/>
      <w:lvlText w:val="(%1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1772729"/>
    <w:multiLevelType w:val="hybridMultilevel"/>
    <w:tmpl w:val="484287CE"/>
    <w:lvl w:ilvl="0" w:tplc="B15CBBB2">
      <w:start w:val="1"/>
      <w:numFmt w:val="lowerLetter"/>
      <w:lvlText w:val="(%1)"/>
      <w:lvlJc w:val="left"/>
      <w:pPr>
        <w:tabs>
          <w:tab w:val="num" w:pos="1071"/>
        </w:tabs>
        <w:ind w:left="1071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2796EE9"/>
    <w:multiLevelType w:val="hybridMultilevel"/>
    <w:tmpl w:val="7A7E919E"/>
    <w:lvl w:ilvl="0" w:tplc="1416F83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F74B50"/>
    <w:multiLevelType w:val="hybridMultilevel"/>
    <w:tmpl w:val="BCB29B36"/>
    <w:lvl w:ilvl="0" w:tplc="1076E5AC">
      <w:start w:val="1"/>
      <w:numFmt w:val="decimal"/>
      <w:pStyle w:val="ListNumberBrackets4"/>
      <w:lvlText w:val="(%1)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41133500">
    <w:abstractNumId w:val="35"/>
  </w:num>
  <w:num w:numId="2" w16cid:durableId="1180436533">
    <w:abstractNumId w:val="18"/>
  </w:num>
  <w:num w:numId="3" w16cid:durableId="1243224832">
    <w:abstractNumId w:val="12"/>
  </w:num>
  <w:num w:numId="4" w16cid:durableId="62879537">
    <w:abstractNumId w:val="9"/>
  </w:num>
  <w:num w:numId="5" w16cid:durableId="1554148554">
    <w:abstractNumId w:val="7"/>
  </w:num>
  <w:num w:numId="6" w16cid:durableId="1173686144">
    <w:abstractNumId w:val="6"/>
  </w:num>
  <w:num w:numId="7" w16cid:durableId="1345205457">
    <w:abstractNumId w:val="5"/>
  </w:num>
  <w:num w:numId="8" w16cid:durableId="121969414">
    <w:abstractNumId w:val="4"/>
  </w:num>
  <w:num w:numId="9" w16cid:durableId="1525946318">
    <w:abstractNumId w:val="8"/>
  </w:num>
  <w:num w:numId="10" w16cid:durableId="1549535321">
    <w:abstractNumId w:val="3"/>
  </w:num>
  <w:num w:numId="11" w16cid:durableId="513685813">
    <w:abstractNumId w:val="2"/>
  </w:num>
  <w:num w:numId="12" w16cid:durableId="2067989890">
    <w:abstractNumId w:val="1"/>
  </w:num>
  <w:num w:numId="13" w16cid:durableId="1189225080">
    <w:abstractNumId w:val="0"/>
  </w:num>
  <w:num w:numId="14" w16cid:durableId="1245646045">
    <w:abstractNumId w:val="22"/>
  </w:num>
  <w:num w:numId="15" w16cid:durableId="2006320935">
    <w:abstractNumId w:val="37"/>
  </w:num>
  <w:num w:numId="16" w16cid:durableId="762921994">
    <w:abstractNumId w:val="38"/>
  </w:num>
  <w:num w:numId="17" w16cid:durableId="1458795814">
    <w:abstractNumId w:val="39"/>
  </w:num>
  <w:num w:numId="18" w16cid:durableId="974992522">
    <w:abstractNumId w:val="31"/>
  </w:num>
  <w:num w:numId="19" w16cid:durableId="814335">
    <w:abstractNumId w:val="19"/>
  </w:num>
  <w:num w:numId="20" w16cid:durableId="1514417495">
    <w:abstractNumId w:val="25"/>
  </w:num>
  <w:num w:numId="21" w16cid:durableId="1468998">
    <w:abstractNumId w:val="26"/>
  </w:num>
  <w:num w:numId="22" w16cid:durableId="1212495876">
    <w:abstractNumId w:val="30"/>
  </w:num>
  <w:num w:numId="23" w16cid:durableId="1806123944">
    <w:abstractNumId w:val="34"/>
  </w:num>
  <w:num w:numId="24" w16cid:durableId="2031446888">
    <w:abstractNumId w:val="32"/>
  </w:num>
  <w:num w:numId="25" w16cid:durableId="252473504">
    <w:abstractNumId w:val="10"/>
  </w:num>
  <w:num w:numId="26" w16cid:durableId="67772770">
    <w:abstractNumId w:val="21"/>
  </w:num>
  <w:num w:numId="27" w16cid:durableId="2094356521">
    <w:abstractNumId w:val="27"/>
  </w:num>
  <w:num w:numId="28" w16cid:durableId="1900703274">
    <w:abstractNumId w:val="33"/>
  </w:num>
  <w:num w:numId="29" w16cid:durableId="1261375465">
    <w:abstractNumId w:val="20"/>
  </w:num>
  <w:num w:numId="30" w16cid:durableId="1693266447">
    <w:abstractNumId w:val="17"/>
  </w:num>
  <w:num w:numId="31" w16cid:durableId="743264372">
    <w:abstractNumId w:val="28"/>
  </w:num>
  <w:num w:numId="32" w16cid:durableId="1578857122">
    <w:abstractNumId w:val="11"/>
  </w:num>
  <w:num w:numId="33" w16cid:durableId="407187843">
    <w:abstractNumId w:val="40"/>
  </w:num>
  <w:num w:numId="34" w16cid:durableId="459307588">
    <w:abstractNumId w:val="16"/>
  </w:num>
  <w:num w:numId="35" w16cid:durableId="393042626">
    <w:abstractNumId w:val="35"/>
  </w:num>
  <w:num w:numId="36" w16cid:durableId="1236085927">
    <w:abstractNumId w:val="29"/>
  </w:num>
  <w:num w:numId="37" w16cid:durableId="577060053">
    <w:abstractNumId w:val="23"/>
  </w:num>
  <w:num w:numId="38" w16cid:durableId="1944805162">
    <w:abstractNumId w:val="15"/>
  </w:num>
  <w:num w:numId="39" w16cid:durableId="279577889">
    <w:abstractNumId w:val="36"/>
  </w:num>
  <w:num w:numId="40" w16cid:durableId="860238959">
    <w:abstractNumId w:val="13"/>
  </w:num>
  <w:num w:numId="41" w16cid:durableId="1835224417">
    <w:abstractNumId w:val="14"/>
  </w:num>
  <w:num w:numId="42" w16cid:durableId="100698201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rawingGridHorizontalSpacing w:val="10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MjA2MzW1MDC2tDRT0lEKTi0uzszPAymwrAUA5QlCGSwAAAA="/>
  </w:docVars>
  <w:rsids>
    <w:rsidRoot w:val="00E34AFC"/>
    <w:rsid w:val="00000040"/>
    <w:rsid w:val="00002195"/>
    <w:rsid w:val="000305B8"/>
    <w:rsid w:val="00031FBF"/>
    <w:rsid w:val="00034330"/>
    <w:rsid w:val="0004272B"/>
    <w:rsid w:val="0005140B"/>
    <w:rsid w:val="00053675"/>
    <w:rsid w:val="00053E6C"/>
    <w:rsid w:val="000602CC"/>
    <w:rsid w:val="0006047A"/>
    <w:rsid w:val="00072391"/>
    <w:rsid w:val="00074BD5"/>
    <w:rsid w:val="000774AB"/>
    <w:rsid w:val="00081351"/>
    <w:rsid w:val="00085B7B"/>
    <w:rsid w:val="00095015"/>
    <w:rsid w:val="00096BDC"/>
    <w:rsid w:val="00097E57"/>
    <w:rsid w:val="000A1056"/>
    <w:rsid w:val="000A3E8B"/>
    <w:rsid w:val="000B00F5"/>
    <w:rsid w:val="000B2662"/>
    <w:rsid w:val="000B4457"/>
    <w:rsid w:val="000B7FAF"/>
    <w:rsid w:val="000C19BC"/>
    <w:rsid w:val="000D1630"/>
    <w:rsid w:val="000E0355"/>
    <w:rsid w:val="000E0521"/>
    <w:rsid w:val="000E1B3D"/>
    <w:rsid w:val="000E5DA7"/>
    <w:rsid w:val="000E7376"/>
    <w:rsid w:val="000E7F85"/>
    <w:rsid w:val="000F2E47"/>
    <w:rsid w:val="00106948"/>
    <w:rsid w:val="001207D2"/>
    <w:rsid w:val="00123A76"/>
    <w:rsid w:val="0013357E"/>
    <w:rsid w:val="00134267"/>
    <w:rsid w:val="00147004"/>
    <w:rsid w:val="001517EE"/>
    <w:rsid w:val="001548B7"/>
    <w:rsid w:val="001602CC"/>
    <w:rsid w:val="00165FC7"/>
    <w:rsid w:val="00170BDC"/>
    <w:rsid w:val="00176171"/>
    <w:rsid w:val="00180B57"/>
    <w:rsid w:val="001835AE"/>
    <w:rsid w:val="00187407"/>
    <w:rsid w:val="001938B9"/>
    <w:rsid w:val="00197A88"/>
    <w:rsid w:val="001C5E84"/>
    <w:rsid w:val="001C7BB3"/>
    <w:rsid w:val="001D727B"/>
    <w:rsid w:val="001E35AB"/>
    <w:rsid w:val="001E4647"/>
    <w:rsid w:val="001E5562"/>
    <w:rsid w:val="001F06F7"/>
    <w:rsid w:val="001F42DC"/>
    <w:rsid w:val="001F6303"/>
    <w:rsid w:val="00211914"/>
    <w:rsid w:val="00215731"/>
    <w:rsid w:val="00244B64"/>
    <w:rsid w:val="00245F38"/>
    <w:rsid w:val="00256315"/>
    <w:rsid w:val="0025671A"/>
    <w:rsid w:val="002600F8"/>
    <w:rsid w:val="00271D35"/>
    <w:rsid w:val="0027506A"/>
    <w:rsid w:val="00283981"/>
    <w:rsid w:val="0029176E"/>
    <w:rsid w:val="002A4836"/>
    <w:rsid w:val="002A5779"/>
    <w:rsid w:val="002A72BC"/>
    <w:rsid w:val="002B6E95"/>
    <w:rsid w:val="002B7D6B"/>
    <w:rsid w:val="002C390F"/>
    <w:rsid w:val="002C405B"/>
    <w:rsid w:val="002D08B7"/>
    <w:rsid w:val="002D16F1"/>
    <w:rsid w:val="002D31C3"/>
    <w:rsid w:val="002E20D6"/>
    <w:rsid w:val="002E3FEE"/>
    <w:rsid w:val="002E61D6"/>
    <w:rsid w:val="002F5E07"/>
    <w:rsid w:val="00301E1B"/>
    <w:rsid w:val="003113CA"/>
    <w:rsid w:val="003118A6"/>
    <w:rsid w:val="00312139"/>
    <w:rsid w:val="003151E4"/>
    <w:rsid w:val="0033369C"/>
    <w:rsid w:val="0033469E"/>
    <w:rsid w:val="00352CFC"/>
    <w:rsid w:val="0036615B"/>
    <w:rsid w:val="00374D13"/>
    <w:rsid w:val="00381323"/>
    <w:rsid w:val="003840CA"/>
    <w:rsid w:val="00390594"/>
    <w:rsid w:val="0039395D"/>
    <w:rsid w:val="003A0113"/>
    <w:rsid w:val="003A65A6"/>
    <w:rsid w:val="003B4B75"/>
    <w:rsid w:val="003C5476"/>
    <w:rsid w:val="003C5DDB"/>
    <w:rsid w:val="003C6685"/>
    <w:rsid w:val="003D2451"/>
    <w:rsid w:val="003D2D86"/>
    <w:rsid w:val="003D4557"/>
    <w:rsid w:val="003D6351"/>
    <w:rsid w:val="003E6D8B"/>
    <w:rsid w:val="003F46AE"/>
    <w:rsid w:val="003F5311"/>
    <w:rsid w:val="003F5666"/>
    <w:rsid w:val="00404292"/>
    <w:rsid w:val="0041377A"/>
    <w:rsid w:val="00415C85"/>
    <w:rsid w:val="0041779E"/>
    <w:rsid w:val="0042063A"/>
    <w:rsid w:val="0043514C"/>
    <w:rsid w:val="00461434"/>
    <w:rsid w:val="00461E90"/>
    <w:rsid w:val="00463FAC"/>
    <w:rsid w:val="004715D5"/>
    <w:rsid w:val="00480A02"/>
    <w:rsid w:val="00481B7B"/>
    <w:rsid w:val="00487880"/>
    <w:rsid w:val="00492B36"/>
    <w:rsid w:val="00496182"/>
    <w:rsid w:val="004B2B77"/>
    <w:rsid w:val="004B5ABA"/>
    <w:rsid w:val="004C4027"/>
    <w:rsid w:val="004C7956"/>
    <w:rsid w:val="004E419A"/>
    <w:rsid w:val="004F26AA"/>
    <w:rsid w:val="004F6E7E"/>
    <w:rsid w:val="0050666D"/>
    <w:rsid w:val="00506F83"/>
    <w:rsid w:val="00507B09"/>
    <w:rsid w:val="00517323"/>
    <w:rsid w:val="005239D6"/>
    <w:rsid w:val="005259E8"/>
    <w:rsid w:val="0052638D"/>
    <w:rsid w:val="0053071C"/>
    <w:rsid w:val="0053310E"/>
    <w:rsid w:val="00540398"/>
    <w:rsid w:val="00544A71"/>
    <w:rsid w:val="005522BD"/>
    <w:rsid w:val="00552E21"/>
    <w:rsid w:val="0055371F"/>
    <w:rsid w:val="0055624B"/>
    <w:rsid w:val="00562DB5"/>
    <w:rsid w:val="00583E3F"/>
    <w:rsid w:val="0058477A"/>
    <w:rsid w:val="00594649"/>
    <w:rsid w:val="005A60FC"/>
    <w:rsid w:val="005B709A"/>
    <w:rsid w:val="005D04AF"/>
    <w:rsid w:val="005D53EB"/>
    <w:rsid w:val="005E40AD"/>
    <w:rsid w:val="005F469F"/>
    <w:rsid w:val="00605C8B"/>
    <w:rsid w:val="00613326"/>
    <w:rsid w:val="006133B9"/>
    <w:rsid w:val="0061456E"/>
    <w:rsid w:val="0062205D"/>
    <w:rsid w:val="00623E4A"/>
    <w:rsid w:val="00630B10"/>
    <w:rsid w:val="00630FB0"/>
    <w:rsid w:val="00635EBC"/>
    <w:rsid w:val="006455F7"/>
    <w:rsid w:val="006547E6"/>
    <w:rsid w:val="00665FB6"/>
    <w:rsid w:val="006662D9"/>
    <w:rsid w:val="006770DC"/>
    <w:rsid w:val="00677EA2"/>
    <w:rsid w:val="00686AFD"/>
    <w:rsid w:val="00691B48"/>
    <w:rsid w:val="0069206A"/>
    <w:rsid w:val="006B0150"/>
    <w:rsid w:val="006B212B"/>
    <w:rsid w:val="006B2F39"/>
    <w:rsid w:val="006C797D"/>
    <w:rsid w:val="006D4731"/>
    <w:rsid w:val="006D72A9"/>
    <w:rsid w:val="0071711F"/>
    <w:rsid w:val="0072103C"/>
    <w:rsid w:val="007278C7"/>
    <w:rsid w:val="00730EDE"/>
    <w:rsid w:val="0073715F"/>
    <w:rsid w:val="00737DD9"/>
    <w:rsid w:val="00740637"/>
    <w:rsid w:val="007463C7"/>
    <w:rsid w:val="0075438F"/>
    <w:rsid w:val="00755134"/>
    <w:rsid w:val="007635C1"/>
    <w:rsid w:val="00786BFC"/>
    <w:rsid w:val="00787539"/>
    <w:rsid w:val="007902D7"/>
    <w:rsid w:val="00794DC7"/>
    <w:rsid w:val="007A60E2"/>
    <w:rsid w:val="007B1F9B"/>
    <w:rsid w:val="007B42CA"/>
    <w:rsid w:val="007B66EC"/>
    <w:rsid w:val="007D2A90"/>
    <w:rsid w:val="007D3B0A"/>
    <w:rsid w:val="007D44F8"/>
    <w:rsid w:val="007D4D74"/>
    <w:rsid w:val="0080107A"/>
    <w:rsid w:val="00802563"/>
    <w:rsid w:val="00805D58"/>
    <w:rsid w:val="0080687C"/>
    <w:rsid w:val="00813872"/>
    <w:rsid w:val="00815991"/>
    <w:rsid w:val="008324C4"/>
    <w:rsid w:val="00836508"/>
    <w:rsid w:val="00846F74"/>
    <w:rsid w:val="008509F6"/>
    <w:rsid w:val="008518A0"/>
    <w:rsid w:val="00852470"/>
    <w:rsid w:val="00856809"/>
    <w:rsid w:val="008615AD"/>
    <w:rsid w:val="00861969"/>
    <w:rsid w:val="008678D8"/>
    <w:rsid w:val="00872FCE"/>
    <w:rsid w:val="00875203"/>
    <w:rsid w:val="0088130B"/>
    <w:rsid w:val="00882428"/>
    <w:rsid w:val="008933E8"/>
    <w:rsid w:val="008A1586"/>
    <w:rsid w:val="008A7081"/>
    <w:rsid w:val="008A783D"/>
    <w:rsid w:val="008B7C03"/>
    <w:rsid w:val="008C4B4C"/>
    <w:rsid w:val="008C7773"/>
    <w:rsid w:val="008D0D88"/>
    <w:rsid w:val="008D356A"/>
    <w:rsid w:val="008E24CC"/>
    <w:rsid w:val="008E4F78"/>
    <w:rsid w:val="008E7002"/>
    <w:rsid w:val="008F4A14"/>
    <w:rsid w:val="009006EA"/>
    <w:rsid w:val="00901C91"/>
    <w:rsid w:val="00901EC7"/>
    <w:rsid w:val="00907103"/>
    <w:rsid w:val="00912184"/>
    <w:rsid w:val="00914DD8"/>
    <w:rsid w:val="00921562"/>
    <w:rsid w:val="009247C9"/>
    <w:rsid w:val="00924F95"/>
    <w:rsid w:val="0092751B"/>
    <w:rsid w:val="009363FA"/>
    <w:rsid w:val="0094530D"/>
    <w:rsid w:val="00950B55"/>
    <w:rsid w:val="009611E6"/>
    <w:rsid w:val="009639DA"/>
    <w:rsid w:val="009741CF"/>
    <w:rsid w:val="009746C5"/>
    <w:rsid w:val="00975A9A"/>
    <w:rsid w:val="0098122E"/>
    <w:rsid w:val="00981664"/>
    <w:rsid w:val="009A0904"/>
    <w:rsid w:val="009A2CE0"/>
    <w:rsid w:val="009A5F06"/>
    <w:rsid w:val="009C4CBF"/>
    <w:rsid w:val="009E229A"/>
    <w:rsid w:val="009E6FF7"/>
    <w:rsid w:val="009F346E"/>
    <w:rsid w:val="00A0292E"/>
    <w:rsid w:val="00A117C5"/>
    <w:rsid w:val="00A23785"/>
    <w:rsid w:val="00A267A3"/>
    <w:rsid w:val="00A316D1"/>
    <w:rsid w:val="00A32A40"/>
    <w:rsid w:val="00A37269"/>
    <w:rsid w:val="00A46C6B"/>
    <w:rsid w:val="00A4735B"/>
    <w:rsid w:val="00A50A36"/>
    <w:rsid w:val="00A51ABB"/>
    <w:rsid w:val="00A61123"/>
    <w:rsid w:val="00A62060"/>
    <w:rsid w:val="00A62912"/>
    <w:rsid w:val="00A65986"/>
    <w:rsid w:val="00A67FCB"/>
    <w:rsid w:val="00A869CE"/>
    <w:rsid w:val="00AA5D0A"/>
    <w:rsid w:val="00AB17C5"/>
    <w:rsid w:val="00AC16CA"/>
    <w:rsid w:val="00AC24C6"/>
    <w:rsid w:val="00AC3EBB"/>
    <w:rsid w:val="00AD0428"/>
    <w:rsid w:val="00AE2F99"/>
    <w:rsid w:val="00AE6457"/>
    <w:rsid w:val="00AF0C4E"/>
    <w:rsid w:val="00AF3397"/>
    <w:rsid w:val="00AF344D"/>
    <w:rsid w:val="00AF3471"/>
    <w:rsid w:val="00AF5F03"/>
    <w:rsid w:val="00AF66B2"/>
    <w:rsid w:val="00B001A3"/>
    <w:rsid w:val="00B13F8D"/>
    <w:rsid w:val="00B171CE"/>
    <w:rsid w:val="00B24DAD"/>
    <w:rsid w:val="00B336D2"/>
    <w:rsid w:val="00B35A32"/>
    <w:rsid w:val="00B43268"/>
    <w:rsid w:val="00B62017"/>
    <w:rsid w:val="00B76E6F"/>
    <w:rsid w:val="00B82942"/>
    <w:rsid w:val="00B832CA"/>
    <w:rsid w:val="00B83FFA"/>
    <w:rsid w:val="00B84652"/>
    <w:rsid w:val="00B925A1"/>
    <w:rsid w:val="00B9331B"/>
    <w:rsid w:val="00BA17A6"/>
    <w:rsid w:val="00BD15B4"/>
    <w:rsid w:val="00BD66CA"/>
    <w:rsid w:val="00BE0AF0"/>
    <w:rsid w:val="00BE229B"/>
    <w:rsid w:val="00BE63AE"/>
    <w:rsid w:val="00BE64F7"/>
    <w:rsid w:val="00BE6F85"/>
    <w:rsid w:val="00C07BB7"/>
    <w:rsid w:val="00C1391C"/>
    <w:rsid w:val="00C216F4"/>
    <w:rsid w:val="00C21CE4"/>
    <w:rsid w:val="00C26EA4"/>
    <w:rsid w:val="00C41F2B"/>
    <w:rsid w:val="00C559AE"/>
    <w:rsid w:val="00C607A2"/>
    <w:rsid w:val="00C62091"/>
    <w:rsid w:val="00C62F97"/>
    <w:rsid w:val="00C707D0"/>
    <w:rsid w:val="00C7322B"/>
    <w:rsid w:val="00C7452D"/>
    <w:rsid w:val="00C81432"/>
    <w:rsid w:val="00C836E2"/>
    <w:rsid w:val="00C85593"/>
    <w:rsid w:val="00C90422"/>
    <w:rsid w:val="00C92603"/>
    <w:rsid w:val="00C93B74"/>
    <w:rsid w:val="00CA2031"/>
    <w:rsid w:val="00CA2BCF"/>
    <w:rsid w:val="00CA5A36"/>
    <w:rsid w:val="00CA5C3C"/>
    <w:rsid w:val="00CB0C58"/>
    <w:rsid w:val="00CC25CE"/>
    <w:rsid w:val="00CD1E88"/>
    <w:rsid w:val="00CE37AE"/>
    <w:rsid w:val="00CE3C04"/>
    <w:rsid w:val="00CE4A04"/>
    <w:rsid w:val="00CE7952"/>
    <w:rsid w:val="00CF795B"/>
    <w:rsid w:val="00D0201A"/>
    <w:rsid w:val="00D03C18"/>
    <w:rsid w:val="00D04948"/>
    <w:rsid w:val="00D0711A"/>
    <w:rsid w:val="00D14789"/>
    <w:rsid w:val="00D20EB9"/>
    <w:rsid w:val="00D223CB"/>
    <w:rsid w:val="00D34D93"/>
    <w:rsid w:val="00D77186"/>
    <w:rsid w:val="00D82AAE"/>
    <w:rsid w:val="00D83D5C"/>
    <w:rsid w:val="00D923A2"/>
    <w:rsid w:val="00D938A1"/>
    <w:rsid w:val="00DB4E89"/>
    <w:rsid w:val="00DC0924"/>
    <w:rsid w:val="00DC44A4"/>
    <w:rsid w:val="00DD0499"/>
    <w:rsid w:val="00DD72B5"/>
    <w:rsid w:val="00DE0229"/>
    <w:rsid w:val="00DF41AB"/>
    <w:rsid w:val="00DF48A0"/>
    <w:rsid w:val="00DF4EB7"/>
    <w:rsid w:val="00DF52EF"/>
    <w:rsid w:val="00E02E55"/>
    <w:rsid w:val="00E14F15"/>
    <w:rsid w:val="00E16736"/>
    <w:rsid w:val="00E20829"/>
    <w:rsid w:val="00E23B69"/>
    <w:rsid w:val="00E27B64"/>
    <w:rsid w:val="00E3001D"/>
    <w:rsid w:val="00E34AFC"/>
    <w:rsid w:val="00E363AC"/>
    <w:rsid w:val="00E40D71"/>
    <w:rsid w:val="00E47FB7"/>
    <w:rsid w:val="00E674D0"/>
    <w:rsid w:val="00E7002F"/>
    <w:rsid w:val="00E70D6F"/>
    <w:rsid w:val="00E77F3C"/>
    <w:rsid w:val="00E82E14"/>
    <w:rsid w:val="00EA26A8"/>
    <w:rsid w:val="00EB2E57"/>
    <w:rsid w:val="00EB4E81"/>
    <w:rsid w:val="00EB6C6C"/>
    <w:rsid w:val="00EB6E2C"/>
    <w:rsid w:val="00EC7C64"/>
    <w:rsid w:val="00EE3DBD"/>
    <w:rsid w:val="00EE5ACF"/>
    <w:rsid w:val="00F01DB8"/>
    <w:rsid w:val="00F0555F"/>
    <w:rsid w:val="00F057AA"/>
    <w:rsid w:val="00F064FF"/>
    <w:rsid w:val="00F13470"/>
    <w:rsid w:val="00F14346"/>
    <w:rsid w:val="00F14E8A"/>
    <w:rsid w:val="00F153E7"/>
    <w:rsid w:val="00F20595"/>
    <w:rsid w:val="00F25FD6"/>
    <w:rsid w:val="00F35F9C"/>
    <w:rsid w:val="00F407D6"/>
    <w:rsid w:val="00F43B80"/>
    <w:rsid w:val="00F4633E"/>
    <w:rsid w:val="00F54D99"/>
    <w:rsid w:val="00F61CC2"/>
    <w:rsid w:val="00F622DF"/>
    <w:rsid w:val="00F623C6"/>
    <w:rsid w:val="00F65E81"/>
    <w:rsid w:val="00F667ED"/>
    <w:rsid w:val="00F7150B"/>
    <w:rsid w:val="00F74163"/>
    <w:rsid w:val="00F74CAB"/>
    <w:rsid w:val="00F75072"/>
    <w:rsid w:val="00F9712C"/>
    <w:rsid w:val="00FB1248"/>
    <w:rsid w:val="00FB67D6"/>
    <w:rsid w:val="00FC61AA"/>
    <w:rsid w:val="00FC6BFD"/>
    <w:rsid w:val="00FD6E54"/>
    <w:rsid w:val="00FF6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CA188E"/>
  <w15:docId w15:val="{CAA4AFED-7401-4BD0-8A97-146B704BC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1D35"/>
    <w:pPr>
      <w:spacing w:after="120"/>
      <w:jc w:val="both"/>
    </w:pPr>
    <w:rPr>
      <w:rFonts w:ascii="Arial" w:hAnsi="Arial"/>
      <w:lang w:eastAsia="en-US"/>
    </w:rPr>
  </w:style>
  <w:style w:type="paragraph" w:styleId="Heading1">
    <w:name w:val="heading 1"/>
    <w:basedOn w:val="Normal"/>
    <w:next w:val="Normal"/>
    <w:qFormat/>
    <w:rsid w:val="0042063A"/>
    <w:pPr>
      <w:keepNext/>
      <w:numPr>
        <w:numId w:val="35"/>
      </w:numPr>
      <w:spacing w:before="240"/>
      <w:ind w:left="431" w:hanging="431"/>
      <w:outlineLvl w:val="0"/>
    </w:pPr>
    <w:rPr>
      <w:rFonts w:cs="Arial"/>
      <w:b/>
      <w:bCs/>
      <w:kern w:val="32"/>
      <w:sz w:val="24"/>
      <w:szCs w:val="24"/>
    </w:rPr>
  </w:style>
  <w:style w:type="paragraph" w:styleId="Heading2">
    <w:name w:val="heading 2"/>
    <w:basedOn w:val="Normal"/>
    <w:next w:val="Normal"/>
    <w:qFormat/>
    <w:rsid w:val="0042063A"/>
    <w:pPr>
      <w:keepNext/>
      <w:numPr>
        <w:ilvl w:val="1"/>
        <w:numId w:val="35"/>
      </w:numPr>
      <w:spacing w:before="240"/>
      <w:ind w:left="578" w:hanging="578"/>
      <w:outlineLvl w:val="1"/>
    </w:pPr>
    <w:rPr>
      <w:rFonts w:cs="Arial"/>
      <w:b/>
      <w:bCs/>
      <w:iCs/>
      <w:sz w:val="22"/>
      <w:szCs w:val="22"/>
    </w:rPr>
  </w:style>
  <w:style w:type="paragraph" w:styleId="Heading3">
    <w:name w:val="heading 3"/>
    <w:basedOn w:val="Normal"/>
    <w:next w:val="Normal"/>
    <w:qFormat/>
    <w:rsid w:val="00F35F9C"/>
    <w:pPr>
      <w:keepNext/>
      <w:numPr>
        <w:ilvl w:val="2"/>
        <w:numId w:val="35"/>
      </w:numPr>
      <w:spacing w:before="120"/>
      <w:outlineLvl w:val="2"/>
    </w:pPr>
    <w:rPr>
      <w:rFonts w:cs="Arial"/>
      <w:b/>
      <w:bCs/>
    </w:rPr>
  </w:style>
  <w:style w:type="paragraph" w:styleId="Heading4">
    <w:name w:val="heading 4"/>
    <w:basedOn w:val="Normal"/>
    <w:next w:val="Normal"/>
    <w:qFormat/>
    <w:rsid w:val="00F35F9C"/>
    <w:pPr>
      <w:keepNext/>
      <w:numPr>
        <w:ilvl w:val="3"/>
        <w:numId w:val="35"/>
      </w:numPr>
      <w:spacing w:before="1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F35F9C"/>
    <w:pPr>
      <w:keepNext/>
      <w:numPr>
        <w:ilvl w:val="4"/>
        <w:numId w:val="35"/>
      </w:numPr>
      <w:spacing w:before="12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qFormat/>
    <w:rsid w:val="00F35F9C"/>
    <w:pPr>
      <w:keepNext/>
      <w:numPr>
        <w:ilvl w:val="5"/>
        <w:numId w:val="35"/>
      </w:numPr>
      <w:spacing w:before="12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qFormat/>
    <w:rsid w:val="00F35F9C"/>
    <w:pPr>
      <w:keepNext/>
      <w:numPr>
        <w:ilvl w:val="6"/>
        <w:numId w:val="35"/>
      </w:numPr>
      <w:spacing w:before="12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rsid w:val="00F35F9C"/>
    <w:pPr>
      <w:keepNext/>
      <w:numPr>
        <w:ilvl w:val="7"/>
        <w:numId w:val="35"/>
      </w:numPr>
      <w:spacing w:before="120"/>
      <w:outlineLvl w:val="7"/>
    </w:pPr>
    <w:rPr>
      <w:iCs/>
      <w:szCs w:val="24"/>
    </w:rPr>
  </w:style>
  <w:style w:type="paragraph" w:styleId="Heading9">
    <w:name w:val="heading 9"/>
    <w:basedOn w:val="Normal"/>
    <w:next w:val="Normal"/>
    <w:qFormat/>
    <w:rsid w:val="00F35F9C"/>
    <w:pPr>
      <w:keepNext/>
      <w:numPr>
        <w:ilvl w:val="8"/>
        <w:numId w:val="35"/>
      </w:numPr>
      <w:spacing w:before="12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1">
    <w:name w:val="Par 1"/>
    <w:basedOn w:val="Heading1"/>
    <w:next w:val="Normal"/>
    <w:rsid w:val="00630B10"/>
    <w:pPr>
      <w:keepNext w:val="0"/>
    </w:pPr>
    <w:rPr>
      <w:b w:val="0"/>
      <w:sz w:val="20"/>
    </w:rPr>
  </w:style>
  <w:style w:type="paragraph" w:customStyle="1" w:styleId="Par2">
    <w:name w:val="Par 2"/>
    <w:basedOn w:val="Heading2"/>
    <w:next w:val="Normal"/>
    <w:rsid w:val="00630B10"/>
    <w:pPr>
      <w:keepNext w:val="0"/>
    </w:pPr>
    <w:rPr>
      <w:b w:val="0"/>
      <w:sz w:val="20"/>
    </w:rPr>
  </w:style>
  <w:style w:type="paragraph" w:customStyle="1" w:styleId="Par3">
    <w:name w:val="Par 3"/>
    <w:basedOn w:val="Heading3"/>
    <w:next w:val="Normal"/>
    <w:rsid w:val="00630B10"/>
    <w:pPr>
      <w:keepNext w:val="0"/>
    </w:pPr>
    <w:rPr>
      <w:b w:val="0"/>
    </w:rPr>
  </w:style>
  <w:style w:type="paragraph" w:customStyle="1" w:styleId="Par4">
    <w:name w:val="Par 4"/>
    <w:basedOn w:val="Heading4"/>
    <w:next w:val="Normal"/>
    <w:rsid w:val="00630B10"/>
    <w:pPr>
      <w:keepNext w:val="0"/>
    </w:pPr>
    <w:rPr>
      <w:b w:val="0"/>
    </w:rPr>
  </w:style>
  <w:style w:type="paragraph" w:customStyle="1" w:styleId="Par5">
    <w:name w:val="Par 5"/>
    <w:basedOn w:val="Heading5"/>
    <w:next w:val="Normal"/>
    <w:rsid w:val="00630B10"/>
    <w:pPr>
      <w:keepNext w:val="0"/>
    </w:pPr>
    <w:rPr>
      <w:b w:val="0"/>
    </w:rPr>
  </w:style>
  <w:style w:type="paragraph" w:customStyle="1" w:styleId="Par6">
    <w:name w:val="Par 6"/>
    <w:basedOn w:val="Heading6"/>
    <w:next w:val="Normal"/>
    <w:rsid w:val="00630B10"/>
    <w:pPr>
      <w:keepNext w:val="0"/>
    </w:pPr>
    <w:rPr>
      <w:b w:val="0"/>
    </w:rPr>
  </w:style>
  <w:style w:type="paragraph" w:customStyle="1" w:styleId="Par7">
    <w:name w:val="Par 7"/>
    <w:basedOn w:val="Heading7"/>
    <w:next w:val="Normal"/>
    <w:rsid w:val="00630B10"/>
    <w:pPr>
      <w:keepNext w:val="0"/>
    </w:pPr>
  </w:style>
  <w:style w:type="paragraph" w:customStyle="1" w:styleId="Par8">
    <w:name w:val="Par 8"/>
    <w:basedOn w:val="Heading8"/>
    <w:next w:val="Normal"/>
    <w:rsid w:val="00630B10"/>
    <w:pPr>
      <w:keepNext w:val="0"/>
    </w:pPr>
    <w:rPr>
      <w:szCs w:val="20"/>
    </w:rPr>
  </w:style>
  <w:style w:type="paragraph" w:customStyle="1" w:styleId="Par9">
    <w:name w:val="Par 9"/>
    <w:basedOn w:val="Heading9"/>
    <w:next w:val="Normal"/>
    <w:rsid w:val="00630B10"/>
    <w:pPr>
      <w:keepNext w:val="0"/>
    </w:pPr>
  </w:style>
  <w:style w:type="paragraph" w:customStyle="1" w:styleId="NormalBold">
    <w:name w:val="Normal_Bold"/>
    <w:basedOn w:val="Normal"/>
    <w:next w:val="Normal"/>
    <w:rsid w:val="00271D35"/>
    <w:rPr>
      <w:b/>
    </w:rPr>
  </w:style>
  <w:style w:type="paragraph" w:customStyle="1" w:styleId="NormalIndentLeft">
    <w:name w:val="Normal_IndentLeft"/>
    <w:basedOn w:val="Normal"/>
    <w:next w:val="Normal"/>
    <w:rsid w:val="00CF795B"/>
    <w:pPr>
      <w:ind w:left="720"/>
    </w:pPr>
  </w:style>
  <w:style w:type="paragraph" w:customStyle="1" w:styleId="NormalIndentLeftRight">
    <w:name w:val="Normal_IndentLeftRight"/>
    <w:basedOn w:val="Normal"/>
    <w:next w:val="Normal"/>
    <w:rsid w:val="00CF795B"/>
    <w:pPr>
      <w:ind w:left="720" w:right="720"/>
    </w:pPr>
  </w:style>
  <w:style w:type="paragraph" w:customStyle="1" w:styleId="NormalItalic">
    <w:name w:val="Normal_Italic"/>
    <w:basedOn w:val="Normal"/>
    <w:next w:val="Normal"/>
    <w:rsid w:val="00CF795B"/>
    <w:rPr>
      <w:i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36E2"/>
    <w:pPr>
      <w:spacing w:after="0"/>
    </w:pPr>
    <w:rPr>
      <w:rFonts w:ascii="Tahoma" w:hAnsi="Tahoma" w:cs="Tahoma"/>
      <w:sz w:val="16"/>
      <w:szCs w:val="16"/>
    </w:rPr>
  </w:style>
  <w:style w:type="paragraph" w:customStyle="1" w:styleId="Citation">
    <w:name w:val="Citation"/>
    <w:basedOn w:val="Normal"/>
    <w:next w:val="Normal"/>
    <w:rsid w:val="00081351"/>
    <w:pPr>
      <w:spacing w:before="120"/>
    </w:pPr>
    <w:rPr>
      <w:i/>
    </w:rPr>
  </w:style>
  <w:style w:type="paragraph" w:customStyle="1" w:styleId="Heading0">
    <w:name w:val="Heading 0"/>
    <w:basedOn w:val="Normal"/>
    <w:next w:val="Heading1"/>
    <w:rsid w:val="00B84652"/>
    <w:pPr>
      <w:spacing w:after="240"/>
    </w:pPr>
    <w:rPr>
      <w:b/>
      <w:caps/>
      <w:sz w:val="28"/>
    </w:rPr>
  </w:style>
  <w:style w:type="paragraph" w:customStyle="1" w:styleId="Department">
    <w:name w:val="Department"/>
    <w:basedOn w:val="Normal"/>
    <w:next w:val="Normal"/>
    <w:rsid w:val="007278C7"/>
    <w:rPr>
      <w:b/>
      <w:sz w:val="18"/>
      <w:szCs w:val="18"/>
    </w:rPr>
  </w:style>
  <w:style w:type="paragraph" w:customStyle="1" w:styleId="DocSource">
    <w:name w:val="DocSource"/>
    <w:basedOn w:val="Normal"/>
    <w:rsid w:val="00B13F8D"/>
    <w:pPr>
      <w:jc w:val="left"/>
    </w:pPr>
    <w:rPr>
      <w:sz w:val="12"/>
      <w:szCs w:val="12"/>
    </w:rPr>
  </w:style>
  <w:style w:type="paragraph" w:customStyle="1" w:styleId="DocEnd">
    <w:name w:val="DocEnd"/>
    <w:basedOn w:val="Normal"/>
    <w:next w:val="DocSource"/>
    <w:rsid w:val="00B13F8D"/>
    <w:pPr>
      <w:spacing w:before="240" w:after="360"/>
    </w:pPr>
    <w:rPr>
      <w:vanish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6E2"/>
    <w:rPr>
      <w:rFonts w:ascii="Tahoma" w:hAnsi="Tahoma" w:cs="Tahoma"/>
      <w:sz w:val="16"/>
      <w:szCs w:val="16"/>
      <w:lang w:val="af-ZA" w:eastAsia="en-US"/>
    </w:rPr>
  </w:style>
  <w:style w:type="paragraph" w:styleId="Footer">
    <w:name w:val="footer"/>
    <w:basedOn w:val="Normal"/>
    <w:rsid w:val="00381323"/>
    <w:pPr>
      <w:pBdr>
        <w:top w:val="single" w:sz="4" w:space="1" w:color="auto"/>
      </w:pBdr>
      <w:tabs>
        <w:tab w:val="right" w:pos="9582"/>
        <w:tab w:val="right" w:pos="14799"/>
      </w:tabs>
      <w:spacing w:after="0"/>
      <w:jc w:val="left"/>
    </w:pPr>
    <w:rPr>
      <w:b/>
      <w:sz w:val="16"/>
      <w:szCs w:val="16"/>
    </w:rPr>
  </w:style>
  <w:style w:type="character" w:styleId="FootnoteReference">
    <w:name w:val="footnote reference"/>
    <w:basedOn w:val="DefaultParagraphFont"/>
    <w:rsid w:val="00F75072"/>
    <w:rPr>
      <w:rFonts w:ascii="Arial" w:hAnsi="Arial" w:cs="Arial"/>
      <w:sz w:val="16"/>
      <w:vertAlign w:val="superscript"/>
      <w:lang w:val="af-ZA"/>
    </w:rPr>
  </w:style>
  <w:style w:type="paragraph" w:styleId="FootnoteText">
    <w:name w:val="footnote text"/>
    <w:basedOn w:val="Normal"/>
    <w:rsid w:val="00A62060"/>
    <w:pPr>
      <w:tabs>
        <w:tab w:val="left" w:pos="170"/>
      </w:tabs>
      <w:ind w:left="170" w:hanging="170"/>
    </w:pPr>
    <w:rPr>
      <w:sz w:val="16"/>
    </w:rPr>
  </w:style>
  <w:style w:type="paragraph" w:customStyle="1" w:styleId="TableHeading">
    <w:name w:val="Table_Heading"/>
    <w:basedOn w:val="Normal"/>
    <w:next w:val="Normal"/>
    <w:rsid w:val="003A0113"/>
    <w:pPr>
      <w:keepNext/>
      <w:spacing w:before="120"/>
      <w:jc w:val="left"/>
    </w:pPr>
    <w:rPr>
      <w:b/>
    </w:rPr>
  </w:style>
  <w:style w:type="character" w:styleId="Hyperlink">
    <w:name w:val="Hyperlink"/>
    <w:basedOn w:val="DefaultParagraphFont"/>
    <w:semiHidden/>
    <w:rsid w:val="00F75072"/>
    <w:rPr>
      <w:rFonts w:ascii="Arial" w:hAnsi="Arial" w:cs="Arial"/>
      <w:color w:val="0000FF"/>
      <w:sz w:val="20"/>
      <w:szCs w:val="20"/>
      <w:u w:val="single"/>
      <w:lang w:val="af-ZA"/>
    </w:rPr>
  </w:style>
  <w:style w:type="character" w:styleId="PageNumber">
    <w:name w:val="page number"/>
    <w:basedOn w:val="DefaultParagraphFont"/>
    <w:rsid w:val="00F75072"/>
    <w:rPr>
      <w:rFonts w:ascii="Arial" w:hAnsi="Arial" w:cs="Arial"/>
      <w:sz w:val="20"/>
      <w:szCs w:val="20"/>
      <w:lang w:val="af-ZA"/>
    </w:rPr>
  </w:style>
  <w:style w:type="paragraph" w:customStyle="1" w:styleId="TableParagraphAfter">
    <w:name w:val="Table_ParagraphAfter"/>
    <w:basedOn w:val="Normal"/>
    <w:next w:val="Normal"/>
    <w:rsid w:val="003A0113"/>
    <w:pPr>
      <w:spacing w:before="240"/>
    </w:pPr>
  </w:style>
  <w:style w:type="paragraph" w:customStyle="1" w:styleId="ListABC1">
    <w:name w:val="List_ABC 1"/>
    <w:basedOn w:val="Normal"/>
    <w:rsid w:val="001F42DC"/>
    <w:pPr>
      <w:numPr>
        <w:numId w:val="14"/>
      </w:numPr>
    </w:pPr>
  </w:style>
  <w:style w:type="paragraph" w:styleId="TOC1">
    <w:name w:val="toc 1"/>
    <w:basedOn w:val="Normal"/>
    <w:next w:val="Normal"/>
    <w:autoRedefine/>
    <w:semiHidden/>
    <w:rsid w:val="00C41F2B"/>
    <w:pPr>
      <w:tabs>
        <w:tab w:val="right" w:leader="dot" w:pos="9299"/>
      </w:tabs>
      <w:spacing w:before="180"/>
      <w:ind w:left="1202" w:right="567" w:hanging="1202"/>
    </w:pPr>
    <w:rPr>
      <w:b/>
      <w:sz w:val="22"/>
      <w:szCs w:val="22"/>
    </w:rPr>
  </w:style>
  <w:style w:type="paragraph" w:customStyle="1" w:styleId="ListABC2">
    <w:name w:val="List_ABC 2"/>
    <w:basedOn w:val="Normal"/>
    <w:rsid w:val="001F42DC"/>
    <w:pPr>
      <w:numPr>
        <w:numId w:val="15"/>
      </w:numPr>
    </w:pPr>
  </w:style>
  <w:style w:type="paragraph" w:customStyle="1" w:styleId="ListNumberBrackets">
    <w:name w:val="List_Number_Brackets"/>
    <w:basedOn w:val="Normal"/>
    <w:rsid w:val="001F42DC"/>
    <w:pPr>
      <w:numPr>
        <w:numId w:val="29"/>
      </w:numPr>
    </w:pPr>
  </w:style>
  <w:style w:type="paragraph" w:customStyle="1" w:styleId="ListNumberBrackets2">
    <w:name w:val="List_Number_Brackets 2"/>
    <w:basedOn w:val="Normal"/>
    <w:rsid w:val="00562DB5"/>
    <w:pPr>
      <w:numPr>
        <w:numId w:val="30"/>
      </w:numPr>
    </w:pPr>
  </w:style>
  <w:style w:type="paragraph" w:customStyle="1" w:styleId="ListNumberBrackets3">
    <w:name w:val="List_Number_Brackets 3"/>
    <w:basedOn w:val="Normal"/>
    <w:rsid w:val="00562DB5"/>
    <w:pPr>
      <w:numPr>
        <w:numId w:val="31"/>
      </w:numPr>
    </w:pPr>
  </w:style>
  <w:style w:type="paragraph" w:customStyle="1" w:styleId="ListNumberBrackets4">
    <w:name w:val="List_Number_Brackets 4"/>
    <w:basedOn w:val="Normal"/>
    <w:rsid w:val="00562DB5"/>
    <w:pPr>
      <w:numPr>
        <w:numId w:val="33"/>
      </w:numPr>
    </w:pPr>
  </w:style>
  <w:style w:type="paragraph" w:customStyle="1" w:styleId="ListNumberBrackets5">
    <w:name w:val="List_Number_Brackets 5"/>
    <w:basedOn w:val="Normal"/>
    <w:rsid w:val="00562DB5"/>
    <w:pPr>
      <w:numPr>
        <w:numId w:val="34"/>
      </w:numPr>
    </w:pPr>
  </w:style>
  <w:style w:type="paragraph" w:customStyle="1" w:styleId="NormalHeader">
    <w:name w:val="Normal_Header"/>
    <w:basedOn w:val="Normal"/>
    <w:next w:val="Normal"/>
    <w:rsid w:val="00F057AA"/>
    <w:pPr>
      <w:keepNext/>
      <w:spacing w:after="60"/>
      <w:jc w:val="left"/>
    </w:pPr>
    <w:rPr>
      <w:b/>
      <w:lang w:val="en-US"/>
    </w:rPr>
  </w:style>
  <w:style w:type="paragraph" w:customStyle="1" w:styleId="CaptionBotTblFig">
    <w:name w:val="CaptionBot_Tbl_Fig"/>
    <w:basedOn w:val="Normal"/>
    <w:next w:val="Normal"/>
    <w:rsid w:val="0042063A"/>
    <w:pPr>
      <w:spacing w:before="60" w:after="360"/>
      <w:ind w:left="1134" w:hanging="1134"/>
    </w:pPr>
    <w:rPr>
      <w:b/>
    </w:rPr>
  </w:style>
  <w:style w:type="numbering" w:styleId="111111">
    <w:name w:val="Outline List 2"/>
    <w:basedOn w:val="NoList"/>
    <w:semiHidden/>
    <w:rsid w:val="00EB6E2C"/>
    <w:pPr>
      <w:numPr>
        <w:numId w:val="24"/>
      </w:numPr>
    </w:pPr>
  </w:style>
  <w:style w:type="numbering" w:styleId="1ai">
    <w:name w:val="Outline List 1"/>
    <w:basedOn w:val="NoList"/>
    <w:semiHidden/>
    <w:rsid w:val="00EB6E2C"/>
    <w:pPr>
      <w:numPr>
        <w:numId w:val="25"/>
      </w:numPr>
    </w:pPr>
  </w:style>
  <w:style w:type="numbering" w:styleId="ArticleSection">
    <w:name w:val="Outline List 3"/>
    <w:basedOn w:val="NoList"/>
    <w:semiHidden/>
    <w:rsid w:val="00EB6E2C"/>
    <w:pPr>
      <w:numPr>
        <w:numId w:val="26"/>
      </w:numPr>
    </w:pPr>
  </w:style>
  <w:style w:type="paragraph" w:styleId="BlockText">
    <w:name w:val="Block Text"/>
    <w:basedOn w:val="Normal"/>
    <w:semiHidden/>
    <w:rsid w:val="00EB6E2C"/>
    <w:pPr>
      <w:ind w:left="1440" w:right="1440"/>
    </w:pPr>
  </w:style>
  <w:style w:type="paragraph" w:styleId="BodyText">
    <w:name w:val="Body Text"/>
    <w:basedOn w:val="Normal"/>
    <w:semiHidden/>
    <w:rsid w:val="00EB6E2C"/>
  </w:style>
  <w:style w:type="paragraph" w:styleId="BodyText2">
    <w:name w:val="Body Text 2"/>
    <w:basedOn w:val="Normal"/>
    <w:semiHidden/>
    <w:rsid w:val="00EB6E2C"/>
    <w:pPr>
      <w:spacing w:line="480" w:lineRule="auto"/>
    </w:pPr>
  </w:style>
  <w:style w:type="paragraph" w:styleId="BodyText3">
    <w:name w:val="Body Text 3"/>
    <w:basedOn w:val="Normal"/>
    <w:semiHidden/>
    <w:rsid w:val="00EB6E2C"/>
    <w:rPr>
      <w:sz w:val="16"/>
      <w:szCs w:val="16"/>
    </w:rPr>
  </w:style>
  <w:style w:type="paragraph" w:styleId="BodyTextFirstIndent">
    <w:name w:val="Body Text First Indent"/>
    <w:basedOn w:val="BodyText"/>
    <w:semiHidden/>
    <w:rsid w:val="00EB6E2C"/>
    <w:pPr>
      <w:ind w:firstLine="210"/>
    </w:pPr>
  </w:style>
  <w:style w:type="paragraph" w:styleId="BodyTextIndent">
    <w:name w:val="Body Text Indent"/>
    <w:basedOn w:val="Normal"/>
    <w:semiHidden/>
    <w:rsid w:val="00EB6E2C"/>
    <w:pPr>
      <w:ind w:left="283"/>
    </w:pPr>
  </w:style>
  <w:style w:type="paragraph" w:styleId="BodyTextFirstIndent2">
    <w:name w:val="Body Text First Indent 2"/>
    <w:basedOn w:val="BodyTextIndent"/>
    <w:semiHidden/>
    <w:rsid w:val="00EB6E2C"/>
    <w:pPr>
      <w:ind w:firstLine="210"/>
    </w:pPr>
  </w:style>
  <w:style w:type="paragraph" w:styleId="BodyTextIndent2">
    <w:name w:val="Body Text Indent 2"/>
    <w:basedOn w:val="Normal"/>
    <w:semiHidden/>
    <w:rsid w:val="00EB6E2C"/>
    <w:pPr>
      <w:spacing w:line="480" w:lineRule="auto"/>
      <w:ind w:left="283"/>
    </w:pPr>
  </w:style>
  <w:style w:type="paragraph" w:styleId="BodyTextIndent3">
    <w:name w:val="Body Text Indent 3"/>
    <w:basedOn w:val="Normal"/>
    <w:semiHidden/>
    <w:rsid w:val="00EB6E2C"/>
    <w:pPr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EB6E2C"/>
    <w:pPr>
      <w:ind w:left="4252"/>
    </w:pPr>
  </w:style>
  <w:style w:type="paragraph" w:styleId="Date">
    <w:name w:val="Date"/>
    <w:basedOn w:val="Normal"/>
    <w:next w:val="Normal"/>
    <w:semiHidden/>
    <w:rsid w:val="00EB6E2C"/>
  </w:style>
  <w:style w:type="paragraph" w:styleId="E-mailSignature">
    <w:name w:val="E-mail Signature"/>
    <w:basedOn w:val="Normal"/>
    <w:semiHidden/>
    <w:rsid w:val="00EB6E2C"/>
  </w:style>
  <w:style w:type="character" w:styleId="Emphasis">
    <w:name w:val="Emphasis"/>
    <w:basedOn w:val="DefaultParagraphFont"/>
    <w:qFormat/>
    <w:rsid w:val="00EB6E2C"/>
    <w:rPr>
      <w:rFonts w:ascii="Arial" w:hAnsi="Arial" w:cs="Arial"/>
      <w:i/>
      <w:iCs/>
    </w:rPr>
  </w:style>
  <w:style w:type="paragraph" w:styleId="EnvelopeAddress">
    <w:name w:val="envelope address"/>
    <w:basedOn w:val="Normal"/>
    <w:semiHidden/>
    <w:rsid w:val="00EB6E2C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EB6E2C"/>
    <w:rPr>
      <w:rFonts w:cs="Arial"/>
    </w:rPr>
  </w:style>
  <w:style w:type="character" w:styleId="FollowedHyperlink">
    <w:name w:val="FollowedHyperlink"/>
    <w:basedOn w:val="DefaultParagraphFont"/>
    <w:semiHidden/>
    <w:rsid w:val="00EB6E2C"/>
    <w:rPr>
      <w:rFonts w:ascii="Arial" w:hAnsi="Arial" w:cs="Arial"/>
      <w:color w:val="800080"/>
      <w:u w:val="single"/>
    </w:rPr>
  </w:style>
  <w:style w:type="paragraph" w:styleId="Header">
    <w:name w:val="header"/>
    <w:basedOn w:val="Normal"/>
    <w:semiHidden/>
    <w:rsid w:val="00EB6E2C"/>
    <w:pPr>
      <w:tabs>
        <w:tab w:val="center" w:pos="4320"/>
        <w:tab w:val="right" w:pos="8640"/>
      </w:tabs>
    </w:pPr>
  </w:style>
  <w:style w:type="character" w:styleId="HTMLAcronym">
    <w:name w:val="HTML Acronym"/>
    <w:basedOn w:val="DefaultParagraphFont"/>
    <w:semiHidden/>
    <w:rsid w:val="00EB6E2C"/>
    <w:rPr>
      <w:rFonts w:ascii="Arial" w:hAnsi="Arial" w:cs="Arial"/>
    </w:rPr>
  </w:style>
  <w:style w:type="paragraph" w:styleId="HTMLAddress">
    <w:name w:val="HTML Address"/>
    <w:basedOn w:val="Normal"/>
    <w:semiHidden/>
    <w:rsid w:val="00EB6E2C"/>
    <w:rPr>
      <w:i/>
      <w:iCs/>
    </w:rPr>
  </w:style>
  <w:style w:type="character" w:styleId="HTMLCite">
    <w:name w:val="HTML Cite"/>
    <w:basedOn w:val="DefaultParagraphFont"/>
    <w:semiHidden/>
    <w:rsid w:val="00EB6E2C"/>
    <w:rPr>
      <w:rFonts w:ascii="Arial" w:hAnsi="Arial" w:cs="Arial"/>
      <w:i/>
      <w:iCs/>
    </w:rPr>
  </w:style>
  <w:style w:type="character" w:styleId="HTMLCode">
    <w:name w:val="HTML Code"/>
    <w:basedOn w:val="DefaultParagraphFont"/>
    <w:semiHidden/>
    <w:rsid w:val="00EB6E2C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EB6E2C"/>
    <w:rPr>
      <w:rFonts w:ascii="Arial" w:hAnsi="Arial" w:cs="Arial"/>
      <w:i/>
      <w:iCs/>
    </w:rPr>
  </w:style>
  <w:style w:type="character" w:styleId="HTMLKeyboard">
    <w:name w:val="HTML Keyboard"/>
    <w:basedOn w:val="DefaultParagraphFont"/>
    <w:semiHidden/>
    <w:rsid w:val="00EB6E2C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EB6E2C"/>
    <w:rPr>
      <w:rFonts w:ascii="Courier New" w:hAnsi="Courier New" w:cs="Courier New"/>
    </w:rPr>
  </w:style>
  <w:style w:type="character" w:styleId="HTMLSample">
    <w:name w:val="HTML Sample"/>
    <w:basedOn w:val="DefaultParagraphFont"/>
    <w:semiHidden/>
    <w:rsid w:val="00EB6E2C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EB6E2C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EB6E2C"/>
    <w:rPr>
      <w:rFonts w:ascii="Arial" w:hAnsi="Arial" w:cs="Arial"/>
      <w:i/>
      <w:iCs/>
    </w:rPr>
  </w:style>
  <w:style w:type="character" w:styleId="LineNumber">
    <w:name w:val="line number"/>
    <w:basedOn w:val="DefaultParagraphFont"/>
    <w:semiHidden/>
    <w:rsid w:val="00EB6E2C"/>
    <w:rPr>
      <w:rFonts w:ascii="Arial" w:hAnsi="Arial" w:cs="Arial"/>
    </w:rPr>
  </w:style>
  <w:style w:type="paragraph" w:styleId="List">
    <w:name w:val="List"/>
    <w:basedOn w:val="Normal"/>
    <w:semiHidden/>
    <w:rsid w:val="00EB6E2C"/>
    <w:pPr>
      <w:ind w:left="283" w:hanging="283"/>
    </w:pPr>
  </w:style>
  <w:style w:type="paragraph" w:styleId="List2">
    <w:name w:val="List 2"/>
    <w:basedOn w:val="Normal"/>
    <w:semiHidden/>
    <w:rsid w:val="00EB6E2C"/>
    <w:pPr>
      <w:ind w:left="566" w:hanging="283"/>
    </w:pPr>
  </w:style>
  <w:style w:type="paragraph" w:styleId="List3">
    <w:name w:val="List 3"/>
    <w:basedOn w:val="Normal"/>
    <w:semiHidden/>
    <w:rsid w:val="00EB6E2C"/>
    <w:pPr>
      <w:ind w:left="849" w:hanging="283"/>
    </w:pPr>
  </w:style>
  <w:style w:type="paragraph" w:styleId="List4">
    <w:name w:val="List 4"/>
    <w:basedOn w:val="Normal"/>
    <w:semiHidden/>
    <w:rsid w:val="00EB6E2C"/>
    <w:pPr>
      <w:ind w:left="1132" w:hanging="283"/>
    </w:pPr>
  </w:style>
  <w:style w:type="paragraph" w:styleId="List5">
    <w:name w:val="List 5"/>
    <w:basedOn w:val="Normal"/>
    <w:semiHidden/>
    <w:rsid w:val="00EB6E2C"/>
    <w:pPr>
      <w:ind w:left="1415" w:hanging="283"/>
    </w:pPr>
  </w:style>
  <w:style w:type="paragraph" w:styleId="ListBullet">
    <w:name w:val="List Bullet"/>
    <w:basedOn w:val="Normal"/>
    <w:rsid w:val="00C1391C"/>
    <w:pPr>
      <w:numPr>
        <w:numId w:val="4"/>
      </w:numPr>
    </w:pPr>
  </w:style>
  <w:style w:type="paragraph" w:styleId="ListBullet2">
    <w:name w:val="List Bullet 2"/>
    <w:basedOn w:val="Normal"/>
    <w:rsid w:val="00C1391C"/>
    <w:pPr>
      <w:numPr>
        <w:numId w:val="5"/>
      </w:numPr>
    </w:pPr>
  </w:style>
  <w:style w:type="paragraph" w:styleId="ListBullet3">
    <w:name w:val="List Bullet 3"/>
    <w:basedOn w:val="Normal"/>
    <w:rsid w:val="00C1391C"/>
    <w:pPr>
      <w:numPr>
        <w:numId w:val="6"/>
      </w:numPr>
    </w:pPr>
  </w:style>
  <w:style w:type="paragraph" w:styleId="ListBullet4">
    <w:name w:val="List Bullet 4"/>
    <w:basedOn w:val="Normal"/>
    <w:rsid w:val="00C1391C"/>
    <w:pPr>
      <w:numPr>
        <w:numId w:val="7"/>
      </w:numPr>
    </w:pPr>
  </w:style>
  <w:style w:type="paragraph" w:styleId="ListBullet5">
    <w:name w:val="List Bullet 5"/>
    <w:basedOn w:val="Normal"/>
    <w:rsid w:val="00C1391C"/>
    <w:pPr>
      <w:numPr>
        <w:numId w:val="8"/>
      </w:numPr>
    </w:pPr>
  </w:style>
  <w:style w:type="paragraph" w:styleId="ListContinue">
    <w:name w:val="List Continue"/>
    <w:basedOn w:val="Normal"/>
    <w:rsid w:val="001F42DC"/>
    <w:pPr>
      <w:ind w:left="567"/>
    </w:pPr>
  </w:style>
  <w:style w:type="paragraph" w:styleId="ListContinue2">
    <w:name w:val="List Continue 2"/>
    <w:basedOn w:val="Normal"/>
    <w:rsid w:val="001F42DC"/>
    <w:pPr>
      <w:ind w:left="1134"/>
    </w:pPr>
  </w:style>
  <w:style w:type="paragraph" w:styleId="ListContinue3">
    <w:name w:val="List Continue 3"/>
    <w:basedOn w:val="Normal"/>
    <w:rsid w:val="001F42DC"/>
    <w:pPr>
      <w:ind w:left="1701"/>
    </w:pPr>
  </w:style>
  <w:style w:type="paragraph" w:styleId="ListContinue4">
    <w:name w:val="List Continue 4"/>
    <w:basedOn w:val="Normal"/>
    <w:rsid w:val="001F42DC"/>
    <w:pPr>
      <w:ind w:left="2268"/>
    </w:pPr>
  </w:style>
  <w:style w:type="paragraph" w:styleId="ListContinue5">
    <w:name w:val="List Continue 5"/>
    <w:basedOn w:val="Normal"/>
    <w:rsid w:val="001F42DC"/>
    <w:pPr>
      <w:ind w:left="2835"/>
    </w:pPr>
  </w:style>
  <w:style w:type="paragraph" w:styleId="ListNumber">
    <w:name w:val="List Number"/>
    <w:basedOn w:val="Normal"/>
    <w:rsid w:val="001F42DC"/>
    <w:pPr>
      <w:numPr>
        <w:numId w:val="9"/>
      </w:numPr>
    </w:pPr>
  </w:style>
  <w:style w:type="paragraph" w:styleId="ListNumber2">
    <w:name w:val="List Number 2"/>
    <w:basedOn w:val="Normal"/>
    <w:rsid w:val="001F42DC"/>
    <w:pPr>
      <w:numPr>
        <w:numId w:val="10"/>
      </w:numPr>
    </w:pPr>
  </w:style>
  <w:style w:type="paragraph" w:styleId="ListNumber3">
    <w:name w:val="List Number 3"/>
    <w:basedOn w:val="Normal"/>
    <w:rsid w:val="001F42DC"/>
    <w:pPr>
      <w:numPr>
        <w:numId w:val="11"/>
      </w:numPr>
    </w:pPr>
  </w:style>
  <w:style w:type="paragraph" w:styleId="ListNumber4">
    <w:name w:val="List Number 4"/>
    <w:basedOn w:val="Normal"/>
    <w:rsid w:val="001F42DC"/>
    <w:pPr>
      <w:numPr>
        <w:numId w:val="12"/>
      </w:numPr>
    </w:pPr>
  </w:style>
  <w:style w:type="paragraph" w:styleId="ListNumber5">
    <w:name w:val="List Number 5"/>
    <w:basedOn w:val="Normal"/>
    <w:rsid w:val="001F42DC"/>
    <w:pPr>
      <w:numPr>
        <w:numId w:val="13"/>
      </w:numPr>
    </w:pPr>
  </w:style>
  <w:style w:type="paragraph" w:styleId="MessageHeader">
    <w:name w:val="Message Header"/>
    <w:basedOn w:val="Normal"/>
    <w:semiHidden/>
    <w:rsid w:val="00EB6E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EB6E2C"/>
    <w:rPr>
      <w:rFonts w:ascii="Times New Roman" w:hAnsi="Times New Roman"/>
      <w:sz w:val="24"/>
      <w:szCs w:val="24"/>
    </w:rPr>
  </w:style>
  <w:style w:type="paragraph" w:styleId="TOC2">
    <w:name w:val="toc 2"/>
    <w:basedOn w:val="Normal"/>
    <w:next w:val="Normal"/>
    <w:autoRedefine/>
    <w:semiHidden/>
    <w:rsid w:val="00C41F2B"/>
    <w:pPr>
      <w:tabs>
        <w:tab w:val="right" w:leader="dot" w:pos="9299"/>
      </w:tabs>
      <w:spacing w:before="120"/>
      <w:ind w:left="1202" w:right="567" w:hanging="1202"/>
    </w:pPr>
    <w:rPr>
      <w:b/>
    </w:rPr>
  </w:style>
  <w:style w:type="paragraph" w:styleId="NoteHeading">
    <w:name w:val="Note Heading"/>
    <w:basedOn w:val="Normal"/>
    <w:next w:val="Normal"/>
    <w:semiHidden/>
    <w:rsid w:val="00EB6E2C"/>
  </w:style>
  <w:style w:type="paragraph" w:styleId="PlainText">
    <w:name w:val="Plain Text"/>
    <w:basedOn w:val="Normal"/>
    <w:semiHidden/>
    <w:rsid w:val="00EB6E2C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EB6E2C"/>
  </w:style>
  <w:style w:type="paragraph" w:styleId="Signature">
    <w:name w:val="Signature"/>
    <w:basedOn w:val="Normal"/>
    <w:semiHidden/>
    <w:rsid w:val="00EB6E2C"/>
    <w:pPr>
      <w:ind w:left="4252"/>
    </w:pPr>
  </w:style>
  <w:style w:type="character" w:styleId="Strong">
    <w:name w:val="Strong"/>
    <w:basedOn w:val="DefaultParagraphFont"/>
    <w:qFormat/>
    <w:rsid w:val="00EB6E2C"/>
    <w:rPr>
      <w:rFonts w:ascii="Arial" w:hAnsi="Arial" w:cs="Arial"/>
      <w:b/>
      <w:bCs/>
    </w:rPr>
  </w:style>
  <w:style w:type="paragraph" w:styleId="Subtitle">
    <w:name w:val="Subtitle"/>
    <w:basedOn w:val="Normal"/>
    <w:qFormat/>
    <w:rsid w:val="00EB6E2C"/>
    <w:pPr>
      <w:spacing w:after="60"/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EB6E2C"/>
    <w:pPr>
      <w:spacing w:after="12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EB6E2C"/>
    <w:pPr>
      <w:spacing w:after="120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EB6E2C"/>
    <w:pPr>
      <w:spacing w:after="120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EB6E2C"/>
    <w:pPr>
      <w:spacing w:after="12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EB6E2C"/>
    <w:pPr>
      <w:spacing w:after="12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EB6E2C"/>
    <w:pPr>
      <w:spacing w:after="12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EB6E2C"/>
    <w:pPr>
      <w:spacing w:after="120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EB6E2C"/>
    <w:pPr>
      <w:spacing w:after="120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EB6E2C"/>
    <w:pPr>
      <w:spacing w:after="120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EB6E2C"/>
    <w:pPr>
      <w:spacing w:after="120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EB6E2C"/>
    <w:pPr>
      <w:spacing w:after="12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EB6E2C"/>
    <w:pPr>
      <w:spacing w:after="120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EB6E2C"/>
    <w:pPr>
      <w:spacing w:after="120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EB6E2C"/>
    <w:pPr>
      <w:spacing w:after="120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EB6E2C"/>
    <w:pPr>
      <w:spacing w:after="120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EB6E2C"/>
    <w:pPr>
      <w:spacing w:after="12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EB6E2C"/>
    <w:pPr>
      <w:spacing w:after="12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EB6E2C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EB6E2C"/>
    <w:pPr>
      <w:spacing w:after="12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EB6E2C"/>
    <w:pPr>
      <w:spacing w:after="120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EB6E2C"/>
    <w:pPr>
      <w:spacing w:after="120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EB6E2C"/>
    <w:pPr>
      <w:spacing w:after="120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EB6E2C"/>
    <w:pPr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EB6E2C"/>
    <w:pPr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EB6E2C"/>
    <w:pPr>
      <w:spacing w:after="120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EB6E2C"/>
    <w:pPr>
      <w:spacing w:after="12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EB6E2C"/>
    <w:pPr>
      <w:spacing w:after="120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EB6E2C"/>
    <w:pPr>
      <w:spacing w:after="120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EB6E2C"/>
    <w:pPr>
      <w:spacing w:after="120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EB6E2C"/>
    <w:pPr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EB6E2C"/>
    <w:pPr>
      <w:spacing w:after="12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EB6E2C"/>
    <w:pPr>
      <w:spacing w:after="12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EB6E2C"/>
    <w:pPr>
      <w:spacing w:after="120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EB6E2C"/>
    <w:pPr>
      <w:spacing w:after="12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EB6E2C"/>
    <w:pPr>
      <w:spacing w:after="12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EB6E2C"/>
    <w:pPr>
      <w:spacing w:after="12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EB6E2C"/>
    <w:pPr>
      <w:spacing w:after="120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EB6E2C"/>
    <w:pPr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EB6E2C"/>
    <w:pPr>
      <w:spacing w:after="120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EB6E2C"/>
    <w:pPr>
      <w:spacing w:after="120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EB6E2C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EB6E2C"/>
    <w:pPr>
      <w:spacing w:after="120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EB6E2C"/>
    <w:pPr>
      <w:spacing w:after="120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EB6E2C"/>
    <w:pPr>
      <w:spacing w:after="120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EB6E2C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styleId="TOC3">
    <w:name w:val="toc 3"/>
    <w:basedOn w:val="Normal"/>
    <w:next w:val="Normal"/>
    <w:autoRedefine/>
    <w:semiHidden/>
    <w:rsid w:val="00C41F2B"/>
    <w:pPr>
      <w:tabs>
        <w:tab w:val="right" w:leader="dot" w:pos="9299"/>
      </w:tabs>
      <w:ind w:left="1202" w:right="567" w:hanging="1202"/>
    </w:pPr>
  </w:style>
  <w:style w:type="paragraph" w:styleId="TOC4">
    <w:name w:val="toc 4"/>
    <w:basedOn w:val="Normal"/>
    <w:next w:val="Normal"/>
    <w:autoRedefine/>
    <w:semiHidden/>
    <w:rsid w:val="00C41F2B"/>
    <w:pPr>
      <w:tabs>
        <w:tab w:val="right" w:leader="dot" w:pos="9299"/>
      </w:tabs>
      <w:ind w:left="1202" w:right="567" w:hanging="1202"/>
    </w:pPr>
  </w:style>
  <w:style w:type="paragraph" w:styleId="TOC5">
    <w:name w:val="toc 5"/>
    <w:basedOn w:val="Normal"/>
    <w:next w:val="Normal"/>
    <w:autoRedefine/>
    <w:semiHidden/>
    <w:rsid w:val="00C41F2B"/>
    <w:pPr>
      <w:tabs>
        <w:tab w:val="right" w:leader="dot" w:pos="9299"/>
      </w:tabs>
      <w:ind w:left="1202" w:right="567" w:hanging="1202"/>
    </w:pPr>
  </w:style>
  <w:style w:type="paragraph" w:styleId="TOC6">
    <w:name w:val="toc 6"/>
    <w:basedOn w:val="Normal"/>
    <w:next w:val="Normal"/>
    <w:autoRedefine/>
    <w:semiHidden/>
    <w:rsid w:val="00C41F2B"/>
    <w:pPr>
      <w:tabs>
        <w:tab w:val="right" w:leader="dot" w:pos="9299"/>
      </w:tabs>
      <w:ind w:left="1202" w:right="567" w:hanging="1202"/>
    </w:pPr>
  </w:style>
  <w:style w:type="paragraph" w:styleId="TOC7">
    <w:name w:val="toc 7"/>
    <w:basedOn w:val="Normal"/>
    <w:next w:val="Normal"/>
    <w:autoRedefine/>
    <w:semiHidden/>
    <w:rsid w:val="00C41F2B"/>
    <w:pPr>
      <w:tabs>
        <w:tab w:val="right" w:leader="dot" w:pos="9299"/>
      </w:tabs>
      <w:ind w:left="1202" w:right="567" w:hanging="1202"/>
    </w:pPr>
  </w:style>
  <w:style w:type="paragraph" w:styleId="TOC8">
    <w:name w:val="toc 8"/>
    <w:basedOn w:val="Normal"/>
    <w:next w:val="Normal"/>
    <w:autoRedefine/>
    <w:semiHidden/>
    <w:rsid w:val="00C41F2B"/>
    <w:pPr>
      <w:tabs>
        <w:tab w:val="right" w:leader="dot" w:pos="9299"/>
      </w:tabs>
      <w:ind w:left="1202" w:right="567" w:hanging="1202"/>
    </w:pPr>
  </w:style>
  <w:style w:type="paragraph" w:styleId="TOC9">
    <w:name w:val="toc 9"/>
    <w:basedOn w:val="Normal"/>
    <w:next w:val="Normal"/>
    <w:autoRedefine/>
    <w:semiHidden/>
    <w:rsid w:val="00C41F2B"/>
    <w:pPr>
      <w:tabs>
        <w:tab w:val="right" w:leader="dot" w:pos="9299"/>
      </w:tabs>
      <w:ind w:left="1202" w:right="567" w:hanging="1202"/>
    </w:pPr>
  </w:style>
  <w:style w:type="paragraph" w:customStyle="1" w:styleId="CaptionTopTblFig">
    <w:name w:val="CaptionTop_Tbl_Fig"/>
    <w:basedOn w:val="Normal"/>
    <w:next w:val="Normal"/>
    <w:rsid w:val="0027506A"/>
    <w:pPr>
      <w:keepNext/>
      <w:spacing w:before="240"/>
      <w:ind w:left="1134" w:hanging="1134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31402E-5FB9-412C-987C-1454DC0E4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3</Words>
  <Characters>1510</Characters>
  <Application>Microsoft Office Word</Application>
  <DocSecurity>0</DocSecurity>
  <Lines>100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appointments and resignations</vt:lpstr>
    </vt:vector>
  </TitlesOfParts>
  <Company>NWU</Company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appointments and resignations</dc:title>
  <dc:creator>13009230</dc:creator>
  <cp:lastModifiedBy>Christel Van Eeden</cp:lastModifiedBy>
  <cp:revision>2</cp:revision>
  <cp:lastPrinted>2020-02-24T06:05:00Z</cp:lastPrinted>
  <dcterms:created xsi:type="dcterms:W3CDTF">2024-01-22T13:41:00Z</dcterms:created>
  <dcterms:modified xsi:type="dcterms:W3CDTF">2024-01-22T13:41:00Z</dcterms:modified>
  <cp:category>2.2.2.20.6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f8037c9046767376c5108ba46539802f57e0031f02e2b6865bdcec9a3b297d</vt:lpwstr>
  </property>
</Properties>
</file>